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8A7500" w14:textId="77777777" w:rsidR="00AD51E5" w:rsidRDefault="00AD51E5" w:rsidP="00E87BA7">
      <w:pPr>
        <w:pStyle w:val="Heading1"/>
        <w:spacing w:before="240"/>
      </w:pPr>
      <w:r>
        <w:t>Purpose</w:t>
      </w:r>
    </w:p>
    <w:p w14:paraId="2FB76854" w14:textId="77777777" w:rsidR="007008F7" w:rsidRPr="00AB6BC3" w:rsidRDefault="003B4925" w:rsidP="00F05B0E">
      <w:pPr>
        <w:rPr>
          <w:sz w:val="22"/>
          <w:szCs w:val="20"/>
        </w:rPr>
      </w:pPr>
      <w:r w:rsidRPr="00AB6BC3">
        <w:rPr>
          <w:sz w:val="22"/>
          <w:szCs w:val="20"/>
        </w:rPr>
        <w:t xml:space="preserve">Practice creating a </w:t>
      </w:r>
      <w:r w:rsidR="00E87BA7" w:rsidRPr="00AB6BC3">
        <w:rPr>
          <w:sz w:val="22"/>
          <w:szCs w:val="20"/>
        </w:rPr>
        <w:t>Windows Forms Application using Visual Studio 201</w:t>
      </w:r>
      <w:r w:rsidR="00AB6BC3" w:rsidRPr="00AB6BC3">
        <w:rPr>
          <w:sz w:val="22"/>
          <w:szCs w:val="20"/>
        </w:rPr>
        <w:t>9</w:t>
      </w:r>
      <w:r w:rsidR="00E87BA7" w:rsidRPr="00AB6BC3">
        <w:rPr>
          <w:sz w:val="22"/>
          <w:szCs w:val="20"/>
        </w:rPr>
        <w:t>, setting properties, events, handling on click event, code</w:t>
      </w:r>
      <w:r w:rsidR="00E21A25">
        <w:rPr>
          <w:sz w:val="22"/>
          <w:szCs w:val="20"/>
        </w:rPr>
        <w:t>-</w:t>
      </w:r>
      <w:r w:rsidR="00E87BA7" w:rsidRPr="00AB6BC3">
        <w:rPr>
          <w:sz w:val="22"/>
          <w:szCs w:val="20"/>
        </w:rPr>
        <w:t xml:space="preserve">behind, </w:t>
      </w:r>
      <w:r w:rsidR="00D75C31" w:rsidRPr="00AB6BC3">
        <w:rPr>
          <w:sz w:val="22"/>
          <w:szCs w:val="20"/>
        </w:rPr>
        <w:t xml:space="preserve">and </w:t>
      </w:r>
      <w:proofErr w:type="spellStart"/>
      <w:r w:rsidR="00D75C31" w:rsidRPr="00AB6BC3">
        <w:rPr>
          <w:sz w:val="22"/>
          <w:szCs w:val="20"/>
        </w:rPr>
        <w:t>MessageBox</w:t>
      </w:r>
      <w:proofErr w:type="spellEnd"/>
      <w:r w:rsidR="00E87BA7" w:rsidRPr="00AB6BC3">
        <w:rPr>
          <w:sz w:val="22"/>
          <w:szCs w:val="20"/>
        </w:rPr>
        <w:t>.</w:t>
      </w:r>
    </w:p>
    <w:p w14:paraId="2A2A2480" w14:textId="77777777" w:rsidR="007008F7" w:rsidRDefault="00AD51E5" w:rsidP="00F05B0E">
      <w:pPr>
        <w:pStyle w:val="Heading1"/>
      </w:pPr>
      <w:r>
        <w:t>Instructions</w:t>
      </w:r>
    </w:p>
    <w:p w14:paraId="2DC70F01" w14:textId="77777777" w:rsidR="00A2307A" w:rsidRPr="00AB6BC3" w:rsidRDefault="00E87BA7" w:rsidP="00E87BA7">
      <w:pPr>
        <w:pStyle w:val="ListParagraph"/>
        <w:numPr>
          <w:ilvl w:val="0"/>
          <w:numId w:val="37"/>
        </w:numPr>
        <w:tabs>
          <w:tab w:val="left" w:pos="720"/>
        </w:tabs>
        <w:rPr>
          <w:sz w:val="22"/>
        </w:rPr>
      </w:pPr>
      <w:r w:rsidRPr="00AB6BC3">
        <w:rPr>
          <w:sz w:val="22"/>
        </w:rPr>
        <w:t>Launch Visual Studio 201</w:t>
      </w:r>
      <w:r w:rsidR="00AB6BC3" w:rsidRPr="00AB6BC3">
        <w:rPr>
          <w:sz w:val="22"/>
        </w:rPr>
        <w:t>9</w:t>
      </w:r>
      <w:r w:rsidRPr="00AB6BC3">
        <w:rPr>
          <w:sz w:val="22"/>
        </w:rPr>
        <w:t>, create a new C# Windows Forms Application</w:t>
      </w:r>
      <w:r w:rsidR="00AB6BC3" w:rsidRPr="00AB6BC3">
        <w:rPr>
          <w:sz w:val="22"/>
        </w:rPr>
        <w:t xml:space="preserve"> (</w:t>
      </w:r>
      <w:proofErr w:type="spellStart"/>
      <w:r w:rsidR="00AB6BC3" w:rsidRPr="00AB6BC3">
        <w:rPr>
          <w:sz w:val="22"/>
        </w:rPr>
        <w:t>WinForm</w:t>
      </w:r>
      <w:proofErr w:type="spellEnd"/>
      <w:r w:rsidR="00AB6BC3" w:rsidRPr="00AB6BC3">
        <w:rPr>
          <w:sz w:val="22"/>
        </w:rPr>
        <w:t>)</w:t>
      </w:r>
      <w:r w:rsidRPr="00AB6BC3">
        <w:rPr>
          <w:sz w:val="22"/>
        </w:rPr>
        <w:t>.</w:t>
      </w:r>
    </w:p>
    <w:p w14:paraId="48975E4C" w14:textId="472CA9CC" w:rsidR="00E87BA7" w:rsidRPr="00AB6BC3" w:rsidRDefault="005A6A6F" w:rsidP="00E87BA7">
      <w:pPr>
        <w:pStyle w:val="ListParagraph"/>
        <w:numPr>
          <w:ilvl w:val="0"/>
          <w:numId w:val="37"/>
        </w:numPr>
        <w:tabs>
          <w:tab w:val="left" w:pos="720"/>
        </w:tabs>
        <w:rPr>
          <w:sz w:val="22"/>
        </w:rPr>
      </w:pPr>
      <w:r>
        <w:rPr>
          <w:sz w:val="22"/>
        </w:rPr>
        <w:t>Remember to p</w:t>
      </w:r>
      <w:r w:rsidR="00E87BA7" w:rsidRPr="00AB6BC3">
        <w:rPr>
          <w:sz w:val="22"/>
        </w:rPr>
        <w:t>in Toolbox and select Common Controls.</w:t>
      </w:r>
    </w:p>
    <w:p w14:paraId="720967A4" w14:textId="77777777" w:rsidR="00E87BA7" w:rsidRPr="00AB6BC3" w:rsidRDefault="00244DBA" w:rsidP="00E87BA7">
      <w:pPr>
        <w:pStyle w:val="ListParagraph"/>
        <w:numPr>
          <w:ilvl w:val="0"/>
          <w:numId w:val="37"/>
        </w:numPr>
        <w:tabs>
          <w:tab w:val="left" w:pos="720"/>
        </w:tabs>
        <w:rPr>
          <w:sz w:val="22"/>
        </w:rPr>
      </w:pPr>
      <w:r w:rsidRPr="00AB6BC3">
        <w:rPr>
          <w:sz w:val="22"/>
        </w:rPr>
        <w:t>Create a form as pictured below.</w:t>
      </w:r>
    </w:p>
    <w:p w14:paraId="6DD9FD34" w14:textId="77777777" w:rsidR="00E87BA7" w:rsidRDefault="00E87BA7" w:rsidP="00E87BA7">
      <w:pPr>
        <w:pStyle w:val="ListParagraph"/>
        <w:tabs>
          <w:tab w:val="left" w:pos="720"/>
        </w:tabs>
        <w:ind w:left="1080"/>
      </w:pPr>
    </w:p>
    <w:p w14:paraId="5ED3B331" w14:textId="77777777" w:rsidR="00E87BA7" w:rsidRDefault="00AB6BC3" w:rsidP="00E87BA7">
      <w:pPr>
        <w:tabs>
          <w:tab w:val="left" w:pos="720"/>
        </w:tabs>
        <w:jc w:val="center"/>
      </w:pPr>
      <w:r>
        <w:rPr>
          <w:noProof/>
        </w:rPr>
        <w:drawing>
          <wp:inline distT="0" distB="0" distL="0" distR="0" wp14:anchorId="262EE1A3" wp14:editId="427DC23A">
            <wp:extent cx="2269013" cy="1828800"/>
            <wp:effectExtent l="0" t="0" r="0" b="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8"/>
                    <a:srcRect l="12560" t="9089" r="69429" b="64205"/>
                    <a:stretch/>
                  </pic:blipFill>
                  <pic:spPr bwMode="auto">
                    <a:xfrm>
                      <a:off x="0" y="0"/>
                      <a:ext cx="2281383" cy="1838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8E5004" w14:textId="77777777" w:rsidR="00E87BA7" w:rsidRDefault="00E87BA7" w:rsidP="00E87BA7">
      <w:pPr>
        <w:tabs>
          <w:tab w:val="left" w:pos="720"/>
        </w:tabs>
        <w:jc w:val="center"/>
      </w:pPr>
    </w:p>
    <w:p w14:paraId="40A094E7" w14:textId="6B1E3536" w:rsidR="008922B2" w:rsidRPr="00AB6BC3" w:rsidRDefault="004E3767" w:rsidP="008922B2">
      <w:pPr>
        <w:pStyle w:val="ListParagraph"/>
        <w:numPr>
          <w:ilvl w:val="0"/>
          <w:numId w:val="37"/>
        </w:numPr>
        <w:tabs>
          <w:tab w:val="left" w:pos="720"/>
        </w:tabs>
        <w:rPr>
          <w:sz w:val="22"/>
        </w:rPr>
      </w:pPr>
      <w:r w:rsidRPr="00AB6BC3">
        <w:rPr>
          <w:sz w:val="22"/>
        </w:rPr>
        <w:t xml:space="preserve">When the form is shown to the </w:t>
      </w:r>
      <w:r w:rsidR="00244DBA" w:rsidRPr="00AB6BC3">
        <w:rPr>
          <w:sz w:val="22"/>
        </w:rPr>
        <w:t>user</w:t>
      </w:r>
      <w:r w:rsidR="008351B4">
        <w:rPr>
          <w:sz w:val="22"/>
        </w:rPr>
        <w:t>,</w:t>
      </w:r>
      <w:r w:rsidR="00244DBA" w:rsidRPr="00AB6BC3">
        <w:rPr>
          <w:sz w:val="22"/>
        </w:rPr>
        <w:t xml:space="preserve"> </w:t>
      </w:r>
      <w:r w:rsidR="00CB07A1">
        <w:rPr>
          <w:sz w:val="22"/>
        </w:rPr>
        <w:t xml:space="preserve">it </w:t>
      </w:r>
      <w:r w:rsidR="008351B4">
        <w:rPr>
          <w:sz w:val="22"/>
        </w:rPr>
        <w:t>should initially</w:t>
      </w:r>
      <w:r w:rsidR="00244DBA" w:rsidRPr="00AB6BC3">
        <w:rPr>
          <w:sz w:val="22"/>
        </w:rPr>
        <w:t xml:space="preserve"> look like this, i.e., some controls are disabled, </w:t>
      </w:r>
      <w:r w:rsidR="00E21A25">
        <w:rPr>
          <w:sz w:val="22"/>
        </w:rPr>
        <w:t xml:space="preserve">the </w:t>
      </w:r>
      <w:r w:rsidR="00244DBA" w:rsidRPr="00AB6BC3">
        <w:rPr>
          <w:sz w:val="22"/>
        </w:rPr>
        <w:t>focus should be in the New textbox</w:t>
      </w:r>
      <w:r w:rsidR="008351B4">
        <w:rPr>
          <w:sz w:val="22"/>
        </w:rPr>
        <w:t>,</w:t>
      </w:r>
      <w:r w:rsidR="00244DBA" w:rsidRPr="00AB6BC3">
        <w:rPr>
          <w:sz w:val="22"/>
        </w:rPr>
        <w:t xml:space="preserve"> and the only two buttons enabled should be the Add and the Exit. Utilize </w:t>
      </w:r>
      <w:r w:rsidR="00E21A25">
        <w:rPr>
          <w:sz w:val="22"/>
        </w:rPr>
        <w:t xml:space="preserve">the </w:t>
      </w:r>
      <w:r w:rsidR="00244DBA" w:rsidRPr="00AB6BC3">
        <w:rPr>
          <w:sz w:val="22"/>
        </w:rPr>
        <w:t>Form Load event to enable/disable controls or set controls' Enabled property appropriately during design time.</w:t>
      </w:r>
    </w:p>
    <w:p w14:paraId="6B7D27AD" w14:textId="77777777" w:rsidR="00244DBA" w:rsidRDefault="00244DBA" w:rsidP="00244DBA">
      <w:pPr>
        <w:pStyle w:val="ListParagraph"/>
        <w:tabs>
          <w:tab w:val="left" w:pos="720"/>
        </w:tabs>
        <w:ind w:left="1080"/>
      </w:pPr>
    </w:p>
    <w:p w14:paraId="3B67F5CF" w14:textId="77777777" w:rsidR="00244DBA" w:rsidRDefault="00AB6BC3" w:rsidP="00244DBA">
      <w:pPr>
        <w:tabs>
          <w:tab w:val="left" w:pos="720"/>
        </w:tabs>
        <w:jc w:val="center"/>
      </w:pPr>
      <w:r>
        <w:rPr>
          <w:noProof/>
        </w:rPr>
        <w:drawing>
          <wp:inline distT="0" distB="0" distL="0" distR="0" wp14:anchorId="7263690B" wp14:editId="6D910907">
            <wp:extent cx="2190465" cy="1748091"/>
            <wp:effectExtent l="0" t="0" r="635" b="5080"/>
            <wp:docPr id="3" name="Picture 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97441" cy="1753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DD7A6" w14:textId="77777777" w:rsidR="00AB6BC3" w:rsidRDefault="00AB6BC3" w:rsidP="00244DBA">
      <w:pPr>
        <w:tabs>
          <w:tab w:val="left" w:pos="720"/>
        </w:tabs>
        <w:jc w:val="center"/>
      </w:pPr>
    </w:p>
    <w:p w14:paraId="2B56BFCA" w14:textId="77777777" w:rsidR="00244DBA" w:rsidRPr="00AB6BC3" w:rsidRDefault="00244DBA" w:rsidP="00244DBA">
      <w:pPr>
        <w:pStyle w:val="ListParagraph"/>
        <w:numPr>
          <w:ilvl w:val="0"/>
          <w:numId w:val="37"/>
        </w:numPr>
        <w:tabs>
          <w:tab w:val="left" w:pos="1114"/>
        </w:tabs>
        <w:rPr>
          <w:sz w:val="22"/>
        </w:rPr>
      </w:pPr>
      <w:r w:rsidRPr="00AB6BC3">
        <w:rPr>
          <w:sz w:val="22"/>
        </w:rPr>
        <w:t xml:space="preserve">When </w:t>
      </w:r>
      <w:r w:rsidR="00E21A25">
        <w:rPr>
          <w:sz w:val="22"/>
        </w:rPr>
        <w:t xml:space="preserve">the </w:t>
      </w:r>
      <w:r w:rsidRPr="00AB6BC3">
        <w:rPr>
          <w:sz w:val="22"/>
        </w:rPr>
        <w:t xml:space="preserve">user </w:t>
      </w:r>
      <w:proofErr w:type="gramStart"/>
      <w:r w:rsidRPr="00AB6BC3">
        <w:rPr>
          <w:sz w:val="22"/>
        </w:rPr>
        <w:t>types</w:t>
      </w:r>
      <w:proofErr w:type="gramEnd"/>
      <w:r w:rsidRPr="00AB6BC3">
        <w:rPr>
          <w:sz w:val="22"/>
        </w:rPr>
        <w:t xml:space="preserve"> an animal name, enable the Add button.</w:t>
      </w:r>
    </w:p>
    <w:p w14:paraId="6587F7A9" w14:textId="77777777" w:rsidR="00DE203F" w:rsidRDefault="00244DBA" w:rsidP="00244DBA">
      <w:pPr>
        <w:pStyle w:val="ListParagraph"/>
        <w:numPr>
          <w:ilvl w:val="0"/>
          <w:numId w:val="37"/>
        </w:numPr>
        <w:tabs>
          <w:tab w:val="left" w:pos="1114"/>
        </w:tabs>
        <w:rPr>
          <w:sz w:val="22"/>
        </w:rPr>
      </w:pPr>
      <w:r w:rsidRPr="00AB6BC3">
        <w:rPr>
          <w:sz w:val="22"/>
        </w:rPr>
        <w:t xml:space="preserve">When </w:t>
      </w:r>
      <w:r w:rsidR="00E21A25">
        <w:rPr>
          <w:sz w:val="22"/>
        </w:rPr>
        <w:t xml:space="preserve">the </w:t>
      </w:r>
      <w:r w:rsidRPr="00AB6BC3">
        <w:rPr>
          <w:sz w:val="22"/>
        </w:rPr>
        <w:t>user presses the Add button, add the animal to the list box</w:t>
      </w:r>
      <w:r w:rsidR="00DE203F">
        <w:rPr>
          <w:sz w:val="22"/>
        </w:rPr>
        <w:t xml:space="preserve"> (</w:t>
      </w:r>
      <w:proofErr w:type="spellStart"/>
      <w:r w:rsidR="00DE203F">
        <w:rPr>
          <w:rFonts w:ascii="Consolas" w:hAnsi="Consolas" w:cs="Consolas"/>
          <w:color w:val="000000"/>
          <w:sz w:val="19"/>
          <w:szCs w:val="19"/>
        </w:rPr>
        <w:t>lstAnimals.Items.Add</w:t>
      </w:r>
      <w:proofErr w:type="spellEnd"/>
      <w:r w:rsidR="00DE203F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="00DE203F">
        <w:rPr>
          <w:rFonts w:ascii="Consolas" w:hAnsi="Consolas" w:cs="Consolas"/>
          <w:color w:val="000000"/>
          <w:sz w:val="19"/>
          <w:szCs w:val="19"/>
        </w:rPr>
        <w:t>txtAnimal.Text</w:t>
      </w:r>
      <w:proofErr w:type="spellEnd"/>
      <w:proofErr w:type="gramStart"/>
      <w:r w:rsidR="00DE203F"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3A0882F9" w14:textId="3061D9EF" w:rsidR="00244DBA" w:rsidRPr="00AB6BC3" w:rsidRDefault="00244DBA" w:rsidP="00244DBA">
      <w:pPr>
        <w:pStyle w:val="ListParagraph"/>
        <w:numPr>
          <w:ilvl w:val="0"/>
          <w:numId w:val="37"/>
        </w:numPr>
        <w:tabs>
          <w:tab w:val="left" w:pos="1114"/>
        </w:tabs>
        <w:rPr>
          <w:sz w:val="22"/>
        </w:rPr>
      </w:pPr>
      <w:r w:rsidRPr="00AB6BC3">
        <w:rPr>
          <w:sz w:val="22"/>
        </w:rPr>
        <w:t xml:space="preserve">Enable the Remove buttons and the Clear button </w:t>
      </w:r>
      <w:r w:rsidR="00DE203F">
        <w:rPr>
          <w:sz w:val="22"/>
        </w:rPr>
        <w:t>when</w:t>
      </w:r>
      <w:r w:rsidRPr="00AB6BC3">
        <w:rPr>
          <w:sz w:val="22"/>
        </w:rPr>
        <w:t xml:space="preserve"> </w:t>
      </w:r>
      <w:r w:rsidR="00E21A25">
        <w:rPr>
          <w:sz w:val="22"/>
        </w:rPr>
        <w:t>there</w:t>
      </w:r>
      <w:r w:rsidRPr="00AB6BC3">
        <w:rPr>
          <w:sz w:val="22"/>
        </w:rPr>
        <w:t xml:space="preserve"> is at least one item in the </w:t>
      </w:r>
      <w:proofErr w:type="spellStart"/>
      <w:r w:rsidR="00E21A25">
        <w:rPr>
          <w:sz w:val="22"/>
        </w:rPr>
        <w:t>L</w:t>
      </w:r>
      <w:r w:rsidRPr="00AB6BC3">
        <w:rPr>
          <w:sz w:val="22"/>
        </w:rPr>
        <w:t>istbox</w:t>
      </w:r>
      <w:proofErr w:type="spellEnd"/>
      <w:r w:rsidRPr="00AB6BC3">
        <w:rPr>
          <w:sz w:val="22"/>
        </w:rPr>
        <w:t>. Set focus back to the animal text box but clear its contents</w:t>
      </w:r>
      <w:r w:rsidR="00DE203F">
        <w:rPr>
          <w:sz w:val="22"/>
        </w:rPr>
        <w:t xml:space="preserve"> (</w:t>
      </w:r>
      <w:proofErr w:type="spellStart"/>
      <w:r w:rsidR="00DE203F">
        <w:rPr>
          <w:rFonts w:ascii="Consolas" w:hAnsi="Consolas" w:cs="Consolas"/>
          <w:color w:val="000000"/>
          <w:sz w:val="19"/>
          <w:szCs w:val="19"/>
        </w:rPr>
        <w:t>txtAnimal.Focus</w:t>
      </w:r>
      <w:proofErr w:type="spellEnd"/>
      <w:r w:rsidR="00DE203F">
        <w:rPr>
          <w:rFonts w:ascii="Consolas" w:hAnsi="Consolas" w:cs="Consolas"/>
          <w:color w:val="000000"/>
          <w:sz w:val="19"/>
          <w:szCs w:val="19"/>
        </w:rPr>
        <w:t>();)</w:t>
      </w:r>
    </w:p>
    <w:p w14:paraId="73955515" w14:textId="017DC1E8" w:rsidR="00244DBA" w:rsidRPr="00AB6BC3" w:rsidRDefault="00244DBA" w:rsidP="00244DBA">
      <w:pPr>
        <w:pStyle w:val="ListParagraph"/>
        <w:numPr>
          <w:ilvl w:val="0"/>
          <w:numId w:val="37"/>
        </w:numPr>
        <w:tabs>
          <w:tab w:val="left" w:pos="1114"/>
        </w:tabs>
        <w:rPr>
          <w:sz w:val="22"/>
        </w:rPr>
      </w:pPr>
      <w:r w:rsidRPr="00AB6BC3">
        <w:rPr>
          <w:sz w:val="22"/>
        </w:rPr>
        <w:t>When</w:t>
      </w:r>
      <w:r w:rsidR="00E21A25">
        <w:rPr>
          <w:sz w:val="22"/>
        </w:rPr>
        <w:t xml:space="preserve"> the</w:t>
      </w:r>
      <w:r w:rsidRPr="00AB6BC3">
        <w:rPr>
          <w:sz w:val="22"/>
        </w:rPr>
        <w:t xml:space="preserve"> Clear buttons is pressed, clear all contents of the list box control.</w:t>
      </w:r>
    </w:p>
    <w:p w14:paraId="42EE0389" w14:textId="77777777" w:rsidR="00244DBA" w:rsidRPr="00AB6BC3" w:rsidRDefault="00244DBA" w:rsidP="00244DBA">
      <w:pPr>
        <w:pStyle w:val="ListParagraph"/>
        <w:numPr>
          <w:ilvl w:val="0"/>
          <w:numId w:val="37"/>
        </w:numPr>
        <w:tabs>
          <w:tab w:val="left" w:pos="1114"/>
        </w:tabs>
        <w:rPr>
          <w:sz w:val="22"/>
        </w:rPr>
      </w:pPr>
      <w:r w:rsidRPr="00AB6BC3">
        <w:rPr>
          <w:sz w:val="22"/>
        </w:rPr>
        <w:t>When use selects an animal in the list box, enable the Remove button.</w:t>
      </w:r>
    </w:p>
    <w:p w14:paraId="400A70D1" w14:textId="5651DD12" w:rsidR="00244DBA" w:rsidRPr="00AB6BC3" w:rsidRDefault="00244DBA" w:rsidP="00244DBA">
      <w:pPr>
        <w:pStyle w:val="ListParagraph"/>
        <w:numPr>
          <w:ilvl w:val="0"/>
          <w:numId w:val="37"/>
        </w:numPr>
        <w:tabs>
          <w:tab w:val="left" w:pos="1114"/>
        </w:tabs>
        <w:rPr>
          <w:sz w:val="22"/>
        </w:rPr>
      </w:pPr>
      <w:r w:rsidRPr="00AB6BC3">
        <w:rPr>
          <w:sz w:val="22"/>
        </w:rPr>
        <w:t xml:space="preserve">When </w:t>
      </w:r>
      <w:r w:rsidR="00E21A25">
        <w:rPr>
          <w:sz w:val="22"/>
        </w:rPr>
        <w:t xml:space="preserve">the </w:t>
      </w:r>
      <w:r w:rsidRPr="00AB6BC3">
        <w:rPr>
          <w:sz w:val="22"/>
        </w:rPr>
        <w:t xml:space="preserve">user clicks on the Remove button, remove </w:t>
      </w:r>
      <w:r w:rsidR="00E21A25">
        <w:rPr>
          <w:sz w:val="22"/>
        </w:rPr>
        <w:t xml:space="preserve">the </w:t>
      </w:r>
      <w:r w:rsidRPr="00AB6BC3">
        <w:rPr>
          <w:sz w:val="22"/>
        </w:rPr>
        <w:t xml:space="preserve">animal from the list. If </w:t>
      </w:r>
      <w:r w:rsidR="00E21A25">
        <w:rPr>
          <w:sz w:val="22"/>
        </w:rPr>
        <w:t xml:space="preserve">the </w:t>
      </w:r>
      <w:r w:rsidRPr="00AB6BC3">
        <w:rPr>
          <w:sz w:val="22"/>
        </w:rPr>
        <w:t>list is empty, disable the Remove and Clear buttons.</w:t>
      </w:r>
      <w:r w:rsidR="00FD2723">
        <w:rPr>
          <w:sz w:val="22"/>
        </w:rPr>
        <w:t xml:space="preserve"> After remov</w:t>
      </w:r>
      <w:r w:rsidR="00CB07A1">
        <w:rPr>
          <w:sz w:val="22"/>
        </w:rPr>
        <w:t>al</w:t>
      </w:r>
      <w:r w:rsidR="00FD2723">
        <w:rPr>
          <w:sz w:val="22"/>
        </w:rPr>
        <w:t>, select top items in the list box, if any are left</w:t>
      </w:r>
      <w:r w:rsidR="00DE203F">
        <w:rPr>
          <w:sz w:val="22"/>
        </w:rPr>
        <w:t xml:space="preserve"> (</w:t>
      </w:r>
      <w:proofErr w:type="spellStart"/>
      <w:r w:rsidR="00DE203F">
        <w:rPr>
          <w:rFonts w:ascii="Consolas" w:hAnsi="Consolas" w:cs="Consolas"/>
          <w:color w:val="000000"/>
          <w:sz w:val="19"/>
          <w:szCs w:val="19"/>
        </w:rPr>
        <w:t>lstAnimals.Items.RemoveAt</w:t>
      </w:r>
      <w:proofErr w:type="spellEnd"/>
      <w:r w:rsidR="00DE203F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="00DE203F">
        <w:rPr>
          <w:rFonts w:ascii="Consolas" w:hAnsi="Consolas" w:cs="Consolas"/>
          <w:color w:val="000000"/>
          <w:sz w:val="19"/>
          <w:szCs w:val="19"/>
        </w:rPr>
        <w:t>lstAnimals.SelectedIndex</w:t>
      </w:r>
      <w:proofErr w:type="spellEnd"/>
      <w:proofErr w:type="gramStart"/>
      <w:r w:rsidR="00DE203F"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6B96D7CB" w14:textId="3B470228" w:rsidR="00244DBA" w:rsidRPr="00AB6BC3" w:rsidRDefault="00244DBA" w:rsidP="00244DBA">
      <w:pPr>
        <w:pStyle w:val="ListParagraph"/>
        <w:numPr>
          <w:ilvl w:val="0"/>
          <w:numId w:val="37"/>
        </w:numPr>
        <w:tabs>
          <w:tab w:val="left" w:pos="1114"/>
        </w:tabs>
        <w:rPr>
          <w:sz w:val="22"/>
        </w:rPr>
      </w:pPr>
      <w:r w:rsidRPr="00AB6BC3">
        <w:rPr>
          <w:sz w:val="22"/>
        </w:rPr>
        <w:t xml:space="preserve">Set form </w:t>
      </w:r>
      <w:proofErr w:type="spellStart"/>
      <w:r w:rsidRPr="00AB6BC3">
        <w:rPr>
          <w:sz w:val="22"/>
        </w:rPr>
        <w:t>AcceptButton</w:t>
      </w:r>
      <w:proofErr w:type="spellEnd"/>
      <w:r w:rsidRPr="00AB6BC3">
        <w:rPr>
          <w:sz w:val="22"/>
        </w:rPr>
        <w:t xml:space="preserve"> to be the Add button and the </w:t>
      </w:r>
      <w:proofErr w:type="spellStart"/>
      <w:r w:rsidRPr="00AB6BC3">
        <w:rPr>
          <w:sz w:val="22"/>
        </w:rPr>
        <w:t>CancelButton</w:t>
      </w:r>
      <w:proofErr w:type="spellEnd"/>
      <w:r w:rsidRPr="00AB6BC3">
        <w:rPr>
          <w:sz w:val="22"/>
        </w:rPr>
        <w:t xml:space="preserve"> to be the Exit button.</w:t>
      </w:r>
    </w:p>
    <w:p w14:paraId="14E166BB" w14:textId="258E5ED0" w:rsidR="00244DBA" w:rsidRDefault="00244DBA" w:rsidP="00244DBA">
      <w:pPr>
        <w:pStyle w:val="ListParagraph"/>
        <w:numPr>
          <w:ilvl w:val="0"/>
          <w:numId w:val="37"/>
        </w:numPr>
        <w:tabs>
          <w:tab w:val="left" w:pos="1114"/>
        </w:tabs>
        <w:rPr>
          <w:sz w:val="22"/>
        </w:rPr>
      </w:pPr>
      <w:r w:rsidRPr="00AB6BC3">
        <w:rPr>
          <w:sz w:val="22"/>
        </w:rPr>
        <w:t>Close the form when the Exit button is pressed</w:t>
      </w:r>
      <w:r w:rsidR="00E87CEF">
        <w:rPr>
          <w:sz w:val="22"/>
        </w:rPr>
        <w:t xml:space="preserve"> (</w:t>
      </w:r>
      <w:proofErr w:type="spellStart"/>
      <w:r w:rsidR="00E87CEF" w:rsidRPr="00DE203F">
        <w:rPr>
          <w:rFonts w:ascii="Consolas" w:hAnsi="Consolas" w:cs="Consolas"/>
          <w:color w:val="000000"/>
          <w:sz w:val="19"/>
          <w:szCs w:val="19"/>
        </w:rPr>
        <w:t>this.Close</w:t>
      </w:r>
      <w:proofErr w:type="spellEnd"/>
      <w:r w:rsidR="00E87CEF" w:rsidRPr="00DE203F">
        <w:rPr>
          <w:rFonts w:ascii="Consolas" w:hAnsi="Consolas" w:cs="Consolas"/>
          <w:color w:val="000000"/>
          <w:sz w:val="19"/>
          <w:szCs w:val="19"/>
        </w:rPr>
        <w:t>();)</w:t>
      </w:r>
    </w:p>
    <w:p w14:paraId="38638A9E" w14:textId="177AE2DC" w:rsidR="00FD2723" w:rsidRDefault="00FD2723" w:rsidP="00FD2723">
      <w:pPr>
        <w:pStyle w:val="Heading1"/>
      </w:pPr>
      <w:r>
        <w:lastRenderedPageBreak/>
        <w:t>Additional Instructions</w:t>
      </w:r>
      <w:r w:rsidR="00DF730B">
        <w:t xml:space="preserve"> ~ Bonus Opportunity</w:t>
      </w:r>
      <w:r w:rsidR="002B44BF">
        <w:t xml:space="preserve"> [3 pts]</w:t>
      </w:r>
    </w:p>
    <w:p w14:paraId="393ECB57" w14:textId="390BABF6" w:rsidR="00DF730B" w:rsidRDefault="00DF730B" w:rsidP="00DF730B"/>
    <w:p w14:paraId="21C404F9" w14:textId="14DC9D90" w:rsidR="00EE465D" w:rsidRPr="0038569F" w:rsidRDefault="00EE465D" w:rsidP="00EE465D">
      <w:pPr>
        <w:rPr>
          <w:sz w:val="18"/>
          <w:szCs w:val="20"/>
        </w:rPr>
      </w:pPr>
      <w:r w:rsidRPr="0038569F">
        <w:rPr>
          <w:sz w:val="18"/>
          <w:szCs w:val="20"/>
        </w:rPr>
        <w:t xml:space="preserve">You are encouraged to work in pairs. Both students must be present in class during this lab activity. </w:t>
      </w:r>
      <w:r w:rsidR="00CB07A1">
        <w:rPr>
          <w:sz w:val="18"/>
          <w:szCs w:val="20"/>
        </w:rPr>
        <w:t>To earn BONUS points, both students should submit a compressed solution folder and complete</w:t>
      </w:r>
      <w:r w:rsidR="00EC437A">
        <w:rPr>
          <w:sz w:val="18"/>
          <w:szCs w:val="20"/>
        </w:rPr>
        <w:t xml:space="preserve"> </w:t>
      </w:r>
      <w:r w:rsidR="00CB07A1">
        <w:rPr>
          <w:sz w:val="18"/>
          <w:szCs w:val="20"/>
        </w:rPr>
        <w:t xml:space="preserve">a </w:t>
      </w:r>
      <w:r w:rsidR="00EC437A">
        <w:rPr>
          <w:sz w:val="18"/>
          <w:szCs w:val="20"/>
        </w:rPr>
        <w:t>Word document</w:t>
      </w:r>
      <w:r w:rsidRPr="0038569F">
        <w:rPr>
          <w:sz w:val="18"/>
          <w:szCs w:val="20"/>
        </w:rPr>
        <w:t xml:space="preserve"> via Canvas by </w:t>
      </w:r>
      <w:r>
        <w:rPr>
          <w:sz w:val="18"/>
          <w:szCs w:val="20"/>
        </w:rPr>
        <w:t>midnight</w:t>
      </w:r>
      <w:r w:rsidRPr="0038569F">
        <w:rPr>
          <w:sz w:val="18"/>
          <w:szCs w:val="20"/>
        </w:rPr>
        <w:t xml:space="preserve"> of the class activity day. Turn this </w:t>
      </w:r>
      <w:r w:rsidR="00CB07A1">
        <w:rPr>
          <w:sz w:val="18"/>
          <w:szCs w:val="20"/>
        </w:rPr>
        <w:t>sheet along with your compressed solution via Canvas.</w:t>
      </w:r>
    </w:p>
    <w:p w14:paraId="53D4B22B" w14:textId="77777777" w:rsidR="00EE465D" w:rsidRDefault="00EE465D" w:rsidP="00DF730B"/>
    <w:p w14:paraId="0FD0D0AA" w14:textId="7817D83F" w:rsidR="00DF730B" w:rsidRPr="00DF730B" w:rsidRDefault="00DF730B" w:rsidP="00DF730B">
      <w:r>
        <w:t>Team member #1: ___</w:t>
      </w:r>
      <w:r w:rsidR="00FD7E0F">
        <w:rPr>
          <w:u w:val="single"/>
        </w:rPr>
        <w:t>Sidney Sanders</w:t>
      </w:r>
      <w:r>
        <w:t>______   Team member #2: _______________________________</w:t>
      </w:r>
    </w:p>
    <w:p w14:paraId="5CC4C67C" w14:textId="77777777" w:rsidR="00FD2723" w:rsidRPr="00FD2723" w:rsidRDefault="00FD2723" w:rsidP="00FD2723"/>
    <w:p w14:paraId="40019301" w14:textId="33627891" w:rsidR="00842300" w:rsidRDefault="00842300" w:rsidP="00FD2723">
      <w:pPr>
        <w:pStyle w:val="ListParagraph"/>
        <w:numPr>
          <w:ilvl w:val="0"/>
          <w:numId w:val="40"/>
        </w:numPr>
        <w:tabs>
          <w:tab w:val="left" w:pos="1114"/>
        </w:tabs>
        <w:ind w:left="1080"/>
        <w:rPr>
          <w:sz w:val="22"/>
        </w:rPr>
      </w:pPr>
      <w:r>
        <w:rPr>
          <w:sz w:val="22"/>
        </w:rPr>
        <w:t>For thi</w:t>
      </w:r>
      <w:r w:rsidR="002B44BF">
        <w:rPr>
          <w:sz w:val="22"/>
        </w:rPr>
        <w:t xml:space="preserve">s exercise, use the animal </w:t>
      </w:r>
      <w:proofErr w:type="spellStart"/>
      <w:r w:rsidR="00CB07A1">
        <w:rPr>
          <w:sz w:val="22"/>
        </w:rPr>
        <w:t>L</w:t>
      </w:r>
      <w:r w:rsidR="002B44BF">
        <w:rPr>
          <w:sz w:val="22"/>
        </w:rPr>
        <w:t>ist</w:t>
      </w:r>
      <w:r>
        <w:rPr>
          <w:sz w:val="22"/>
        </w:rPr>
        <w:t>box</w:t>
      </w:r>
      <w:proofErr w:type="spellEnd"/>
      <w:r>
        <w:rPr>
          <w:sz w:val="22"/>
        </w:rPr>
        <w:t xml:space="preserve"> application we started last time in class. Make sure all of it is finished first before adding elements </w:t>
      </w:r>
      <w:r w:rsidR="00CB07A1">
        <w:rPr>
          <w:sz w:val="22"/>
        </w:rPr>
        <w:t>to</w:t>
      </w:r>
      <w:r>
        <w:rPr>
          <w:sz w:val="22"/>
        </w:rPr>
        <w:t xml:space="preserve"> this bonus opportunity.</w:t>
      </w:r>
    </w:p>
    <w:p w14:paraId="37B94BEB" w14:textId="5690FB7A" w:rsidR="00FD2723" w:rsidRDefault="00FD2723" w:rsidP="00FD2723">
      <w:pPr>
        <w:pStyle w:val="ListParagraph"/>
        <w:numPr>
          <w:ilvl w:val="0"/>
          <w:numId w:val="40"/>
        </w:numPr>
        <w:tabs>
          <w:tab w:val="left" w:pos="1114"/>
        </w:tabs>
        <w:ind w:left="1080"/>
        <w:rPr>
          <w:sz w:val="22"/>
        </w:rPr>
      </w:pPr>
      <w:r>
        <w:rPr>
          <w:sz w:val="22"/>
        </w:rPr>
        <w:t xml:space="preserve">Add a </w:t>
      </w:r>
      <w:proofErr w:type="spellStart"/>
      <w:r>
        <w:rPr>
          <w:sz w:val="22"/>
        </w:rPr>
        <w:t>MessageBox</w:t>
      </w:r>
      <w:proofErr w:type="spellEnd"/>
      <w:r>
        <w:rPr>
          <w:sz w:val="22"/>
        </w:rPr>
        <w:t xml:space="preserve">() to ask the user if they want to exit when the Exit button or the </w:t>
      </w:r>
      <w:r w:rsidR="00CB07A1">
        <w:rPr>
          <w:sz w:val="22"/>
        </w:rPr>
        <w:t>"</w:t>
      </w:r>
      <w:r>
        <w:rPr>
          <w:sz w:val="22"/>
        </w:rPr>
        <w:t>X</w:t>
      </w:r>
      <w:r w:rsidR="00CB07A1">
        <w:rPr>
          <w:sz w:val="22"/>
        </w:rPr>
        <w:t>"</w:t>
      </w:r>
      <w:r>
        <w:rPr>
          <w:sz w:val="22"/>
        </w:rPr>
        <w:t xml:space="preserve"> at the top of the form is pressed.</w:t>
      </w:r>
      <w:r w:rsidR="00582EF3">
        <w:rPr>
          <w:sz w:val="22"/>
        </w:rPr>
        <w:t xml:space="preserve"> Create a</w:t>
      </w:r>
      <w:r w:rsidR="002B44BF">
        <w:rPr>
          <w:sz w:val="22"/>
        </w:rPr>
        <w:t>n</w:t>
      </w:r>
      <w:r w:rsidR="00582EF3">
        <w:rPr>
          <w:sz w:val="22"/>
        </w:rPr>
        <w:t xml:space="preserve"> on </w:t>
      </w:r>
      <w:proofErr w:type="spellStart"/>
      <w:r w:rsidR="00582EF3">
        <w:rPr>
          <w:sz w:val="22"/>
        </w:rPr>
        <w:t>FormClosing</w:t>
      </w:r>
      <w:proofErr w:type="spellEnd"/>
      <w:r w:rsidR="00582EF3">
        <w:rPr>
          <w:sz w:val="22"/>
        </w:rPr>
        <w:t xml:space="preserve"> event handler for your code.</w:t>
      </w:r>
      <w:r w:rsidR="002B44BF">
        <w:rPr>
          <w:sz w:val="22"/>
        </w:rPr>
        <w:t xml:space="preserve"> Add message box show</w:t>
      </w:r>
      <w:r w:rsidR="00CB07A1">
        <w:rPr>
          <w:sz w:val="22"/>
        </w:rPr>
        <w:t>n</w:t>
      </w:r>
      <w:r w:rsidR="002B44BF">
        <w:rPr>
          <w:sz w:val="22"/>
        </w:rPr>
        <w:t xml:space="preserve"> below.</w:t>
      </w:r>
    </w:p>
    <w:p w14:paraId="08FEAEDB" w14:textId="51AD3A74" w:rsidR="00B06F06" w:rsidRDefault="00B06F06" w:rsidP="00B06F06">
      <w:pPr>
        <w:tabs>
          <w:tab w:val="left" w:pos="1114"/>
        </w:tabs>
        <w:rPr>
          <w:sz w:val="22"/>
        </w:rPr>
      </w:pPr>
    </w:p>
    <w:p w14:paraId="7DA84F40" w14:textId="4F1ED018" w:rsidR="00787A2B" w:rsidRDefault="00787A2B" w:rsidP="00787A2B">
      <w:pPr>
        <w:tabs>
          <w:tab w:val="left" w:pos="1114"/>
        </w:tabs>
        <w:jc w:val="center"/>
        <w:rPr>
          <w:sz w:val="22"/>
        </w:rPr>
      </w:pPr>
      <w:r w:rsidRPr="00787A2B">
        <w:rPr>
          <w:noProof/>
          <w:sz w:val="22"/>
        </w:rPr>
        <w:drawing>
          <wp:inline distT="0" distB="0" distL="0" distR="0" wp14:anchorId="0DBFC699" wp14:editId="70144933">
            <wp:extent cx="1485900" cy="1051248"/>
            <wp:effectExtent l="0" t="0" r="0" b="0"/>
            <wp:docPr id="233478" name="Picture 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478" name="Picture 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511753" cy="1069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20D6C" w14:textId="77777777" w:rsidR="00787A2B" w:rsidRDefault="00787A2B" w:rsidP="00787A2B">
      <w:pPr>
        <w:tabs>
          <w:tab w:val="left" w:pos="1114"/>
        </w:tabs>
        <w:jc w:val="center"/>
        <w:rPr>
          <w:sz w:val="22"/>
        </w:rPr>
      </w:pPr>
    </w:p>
    <w:p w14:paraId="6B1907A2" w14:textId="77777777" w:rsidR="00787A2B" w:rsidRPr="002A09E2" w:rsidRDefault="00787A2B" w:rsidP="00787A2B">
      <w:pPr>
        <w:pStyle w:val="NormalWeb"/>
        <w:kinsoku w:val="0"/>
        <w:overflowPunct w:val="0"/>
        <w:spacing w:before="0" w:beforeAutospacing="0" w:after="0" w:afterAutospacing="0"/>
        <w:textAlignment w:val="baseline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+mn-cs"/>
          <w:b/>
          <w:bCs/>
          <w:color w:val="000000"/>
          <w:kern w:val="24"/>
          <w:sz w:val="18"/>
          <w:szCs w:val="18"/>
        </w:rPr>
        <w:t xml:space="preserve">            </w:t>
      </w:r>
      <w:proofErr w:type="spellStart"/>
      <w:r w:rsidRPr="002A09E2">
        <w:rPr>
          <w:rFonts w:ascii="Courier New" w:eastAsia="+mn-ea" w:hAnsi="Courier New" w:cs="+mn-cs"/>
          <w:b/>
          <w:bCs/>
          <w:color w:val="000000"/>
          <w:kern w:val="24"/>
          <w:sz w:val="18"/>
          <w:szCs w:val="18"/>
        </w:rPr>
        <w:t>DialogResult</w:t>
      </w:r>
      <w:proofErr w:type="spellEnd"/>
      <w:r w:rsidRPr="002A09E2">
        <w:rPr>
          <w:rFonts w:ascii="Courier New" w:eastAsia="+mn-ea" w:hAnsi="Courier New" w:cs="+mn-cs"/>
          <w:b/>
          <w:bCs/>
          <w:color w:val="000000"/>
          <w:kern w:val="24"/>
          <w:sz w:val="18"/>
          <w:szCs w:val="18"/>
        </w:rPr>
        <w:t xml:space="preserve"> </w:t>
      </w:r>
      <w:proofErr w:type="gramStart"/>
      <w:r w:rsidRPr="002A09E2">
        <w:rPr>
          <w:rFonts w:ascii="Courier New" w:eastAsia="+mn-ea" w:hAnsi="Courier New" w:cs="+mn-cs"/>
          <w:b/>
          <w:bCs/>
          <w:color w:val="000000"/>
          <w:kern w:val="24"/>
          <w:sz w:val="18"/>
          <w:szCs w:val="18"/>
        </w:rPr>
        <w:t>r;</w:t>
      </w:r>
      <w:proofErr w:type="gramEnd"/>
    </w:p>
    <w:p w14:paraId="3C84D652" w14:textId="77777777" w:rsidR="00787A2B" w:rsidRPr="002A09E2" w:rsidRDefault="00787A2B" w:rsidP="00787A2B">
      <w:pPr>
        <w:pStyle w:val="NormalWeb"/>
        <w:kinsoku w:val="0"/>
        <w:overflowPunct w:val="0"/>
        <w:spacing w:before="0" w:beforeAutospacing="0" w:after="0" w:afterAutospacing="0"/>
        <w:textAlignment w:val="baseline"/>
        <w:rPr>
          <w:rFonts w:ascii="Courier New" w:eastAsia="+mn-ea" w:hAnsi="Courier New" w:cs="+mn-cs"/>
          <w:b/>
          <w:bCs/>
          <w:color w:val="000000"/>
          <w:kern w:val="24"/>
          <w:sz w:val="18"/>
          <w:szCs w:val="18"/>
        </w:rPr>
      </w:pPr>
      <w:r w:rsidRPr="002A09E2">
        <w:rPr>
          <w:rFonts w:ascii="Courier New" w:eastAsia="+mn-ea" w:hAnsi="Courier New" w:cs="+mn-cs"/>
          <w:b/>
          <w:bCs/>
          <w:color w:val="000000"/>
          <w:kern w:val="24"/>
          <w:sz w:val="18"/>
          <w:szCs w:val="18"/>
        </w:rPr>
        <w:t xml:space="preserve">            </w:t>
      </w:r>
    </w:p>
    <w:p w14:paraId="5532A0AE" w14:textId="37130AC4" w:rsidR="00787A2B" w:rsidRPr="002A09E2" w:rsidRDefault="00787A2B" w:rsidP="00582EF3">
      <w:pPr>
        <w:pStyle w:val="NormalWeb"/>
        <w:kinsoku w:val="0"/>
        <w:overflowPunct w:val="0"/>
        <w:spacing w:before="0" w:beforeAutospacing="0" w:after="0" w:afterAutospacing="0"/>
        <w:ind w:left="720" w:firstLine="720"/>
        <w:textAlignment w:val="baseline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+mn-cs"/>
          <w:b/>
          <w:bCs/>
          <w:color w:val="000000"/>
          <w:kern w:val="24"/>
          <w:sz w:val="18"/>
          <w:szCs w:val="18"/>
        </w:rPr>
        <w:t xml:space="preserve">r = </w:t>
      </w:r>
      <w:proofErr w:type="spellStart"/>
      <w:r w:rsidRPr="002A09E2">
        <w:rPr>
          <w:rFonts w:ascii="Courier New" w:eastAsia="+mn-ea" w:hAnsi="Courier New" w:cs="+mn-cs"/>
          <w:b/>
          <w:bCs/>
          <w:color w:val="000000"/>
          <w:kern w:val="24"/>
          <w:sz w:val="18"/>
          <w:szCs w:val="18"/>
        </w:rPr>
        <w:t>MessageBox.Show</w:t>
      </w:r>
      <w:proofErr w:type="spellEnd"/>
      <w:r w:rsidRPr="002A09E2">
        <w:rPr>
          <w:rFonts w:ascii="Courier New" w:eastAsia="+mn-ea" w:hAnsi="Courier New" w:cs="+mn-cs"/>
          <w:b/>
          <w:bCs/>
          <w:color w:val="000000"/>
          <w:kern w:val="24"/>
          <w:sz w:val="18"/>
          <w:szCs w:val="18"/>
        </w:rPr>
        <w:t>("Do you really want to close?"</w:t>
      </w:r>
      <w:proofErr w:type="gramStart"/>
      <w:r w:rsidRPr="002A09E2">
        <w:rPr>
          <w:rFonts w:ascii="Courier New" w:eastAsia="+mn-ea" w:hAnsi="Courier New" w:cs="+mn-cs"/>
          <w:b/>
          <w:bCs/>
          <w:color w:val="000000"/>
          <w:kern w:val="24"/>
          <w:sz w:val="18"/>
          <w:szCs w:val="18"/>
        </w:rPr>
        <w:t>);</w:t>
      </w:r>
      <w:proofErr w:type="gramEnd"/>
    </w:p>
    <w:p w14:paraId="3EE1D33E" w14:textId="77777777" w:rsidR="00787A2B" w:rsidRPr="00787A2B" w:rsidRDefault="00787A2B" w:rsidP="00787A2B">
      <w:pPr>
        <w:pStyle w:val="NormalWeb"/>
        <w:kinsoku w:val="0"/>
        <w:overflowPunct w:val="0"/>
        <w:spacing w:before="0" w:beforeAutospacing="0" w:after="0" w:afterAutospacing="0"/>
        <w:textAlignment w:val="baseline"/>
        <w:rPr>
          <w:sz w:val="20"/>
          <w:szCs w:val="20"/>
        </w:rPr>
      </w:pPr>
    </w:p>
    <w:tbl>
      <w:tblPr>
        <w:tblStyle w:val="TableGrid"/>
        <w:tblW w:w="9090" w:type="dxa"/>
        <w:tblInd w:w="1075" w:type="dxa"/>
        <w:tblLook w:val="04A0" w:firstRow="1" w:lastRow="0" w:firstColumn="1" w:lastColumn="0" w:noHBand="0" w:noVBand="1"/>
      </w:tblPr>
      <w:tblGrid>
        <w:gridCol w:w="3510"/>
        <w:gridCol w:w="5580"/>
      </w:tblGrid>
      <w:tr w:rsidR="002B44BF" w14:paraId="3B79395F" w14:textId="77777777" w:rsidTr="002B44BF">
        <w:tc>
          <w:tcPr>
            <w:tcW w:w="3510" w:type="dxa"/>
            <w:shd w:val="clear" w:color="auto" w:fill="F2F2F2" w:themeFill="background1" w:themeFillShade="F2"/>
          </w:tcPr>
          <w:p w14:paraId="495CBC72" w14:textId="752C71AA" w:rsidR="002B44BF" w:rsidRPr="002B44BF" w:rsidRDefault="002B44BF" w:rsidP="00063365">
            <w:pPr>
              <w:pStyle w:val="NormalWeb"/>
              <w:spacing w:before="120" w:beforeAutospacing="0" w:after="120" w:afterAutospacing="0"/>
              <w:rPr>
                <w:sz w:val="28"/>
                <w:szCs w:val="18"/>
              </w:rPr>
            </w:pPr>
            <w:r w:rsidRPr="002B44BF">
              <w:rPr>
                <w:sz w:val="28"/>
                <w:szCs w:val="18"/>
              </w:rPr>
              <w:t>Question</w:t>
            </w:r>
          </w:p>
        </w:tc>
        <w:tc>
          <w:tcPr>
            <w:tcW w:w="5580" w:type="dxa"/>
            <w:shd w:val="clear" w:color="auto" w:fill="F2F2F2" w:themeFill="background1" w:themeFillShade="F2"/>
          </w:tcPr>
          <w:p w14:paraId="05B63E1B" w14:textId="4A7EE6EF" w:rsidR="002B44BF" w:rsidRPr="002B44BF" w:rsidRDefault="002B44BF" w:rsidP="00063365">
            <w:pPr>
              <w:pStyle w:val="NormalWeb"/>
              <w:spacing w:before="120" w:beforeAutospacing="0" w:after="120" w:afterAutospacing="0"/>
              <w:rPr>
                <w:sz w:val="28"/>
                <w:szCs w:val="18"/>
              </w:rPr>
            </w:pPr>
            <w:r w:rsidRPr="002B44BF">
              <w:rPr>
                <w:sz w:val="28"/>
                <w:szCs w:val="18"/>
              </w:rPr>
              <w:t>Answer</w:t>
            </w:r>
          </w:p>
        </w:tc>
      </w:tr>
      <w:tr w:rsidR="00787A2B" w14:paraId="765817C3" w14:textId="77777777" w:rsidTr="00063365">
        <w:tc>
          <w:tcPr>
            <w:tcW w:w="3510" w:type="dxa"/>
          </w:tcPr>
          <w:p w14:paraId="3D25AC42" w14:textId="1A49C5AC" w:rsidR="00582EF3" w:rsidRPr="00A1124C" w:rsidRDefault="00582EF3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>Where did you put the code provided above? Record your answer to the right.</w:t>
            </w:r>
          </w:p>
        </w:tc>
        <w:tc>
          <w:tcPr>
            <w:tcW w:w="5580" w:type="dxa"/>
          </w:tcPr>
          <w:p w14:paraId="694E27C1" w14:textId="607DC499" w:rsidR="00787A2B" w:rsidRPr="00A1124C" w:rsidRDefault="00385832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>Double clicking on the exit button brings me to the form1.cs and I created a dialog box to confirm with the user of exiting the program</w:t>
            </w:r>
          </w:p>
        </w:tc>
      </w:tr>
      <w:tr w:rsidR="00787A2B" w14:paraId="0FA9D967" w14:textId="77777777" w:rsidTr="00063365">
        <w:tc>
          <w:tcPr>
            <w:tcW w:w="3510" w:type="dxa"/>
          </w:tcPr>
          <w:p w14:paraId="2C948F53" w14:textId="7C0B3F86" w:rsidR="00787A2B" w:rsidRPr="00A1124C" w:rsidRDefault="00582EF3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 xml:space="preserve">Test your app by clicking on the Exit button and on the </w:t>
            </w:r>
            <w:r w:rsidR="00CB07A1" w:rsidRPr="00A1124C">
              <w:rPr>
                <w:sz w:val="20"/>
                <w:szCs w:val="20"/>
              </w:rPr>
              <w:t>"</w:t>
            </w:r>
            <w:r w:rsidRPr="00A1124C">
              <w:rPr>
                <w:sz w:val="20"/>
                <w:szCs w:val="20"/>
              </w:rPr>
              <w:t>X</w:t>
            </w:r>
            <w:r w:rsidR="00CB07A1" w:rsidRPr="00A1124C">
              <w:rPr>
                <w:sz w:val="20"/>
                <w:szCs w:val="20"/>
              </w:rPr>
              <w:t>"</w:t>
            </w:r>
            <w:r w:rsidRPr="00A1124C">
              <w:rPr>
                <w:sz w:val="20"/>
                <w:szCs w:val="20"/>
              </w:rPr>
              <w:t xml:space="preserve"> at the top of the form. Did the </w:t>
            </w:r>
            <w:proofErr w:type="spellStart"/>
            <w:r w:rsidRPr="00A1124C">
              <w:rPr>
                <w:sz w:val="20"/>
                <w:szCs w:val="20"/>
              </w:rPr>
              <w:t>MessageBox</w:t>
            </w:r>
            <w:proofErr w:type="spellEnd"/>
            <w:r w:rsidRPr="00A1124C">
              <w:rPr>
                <w:sz w:val="20"/>
                <w:szCs w:val="20"/>
              </w:rPr>
              <w:t xml:space="preserve"> come up in both cases? Record the findings to the right.</w:t>
            </w:r>
          </w:p>
        </w:tc>
        <w:tc>
          <w:tcPr>
            <w:tcW w:w="5580" w:type="dxa"/>
          </w:tcPr>
          <w:p w14:paraId="5A4B23D0" w14:textId="05017E4D" w:rsidR="00787A2B" w:rsidRPr="00A1124C" w:rsidRDefault="00385832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 xml:space="preserve">The message box did show up for both actions. One thing I </w:t>
            </w:r>
            <w:proofErr w:type="gramStart"/>
            <w:r w:rsidRPr="00A1124C">
              <w:rPr>
                <w:sz w:val="20"/>
                <w:szCs w:val="20"/>
              </w:rPr>
              <w:t>cant</w:t>
            </w:r>
            <w:proofErr w:type="gramEnd"/>
            <w:r w:rsidRPr="00A1124C">
              <w:rPr>
                <w:sz w:val="20"/>
                <w:szCs w:val="20"/>
              </w:rPr>
              <w:t xml:space="preserve"> understand is that the message box pops up twice, you have to hit yes twice </w:t>
            </w:r>
            <w:proofErr w:type="spellStart"/>
            <w:r w:rsidRPr="00A1124C">
              <w:rPr>
                <w:sz w:val="20"/>
                <w:szCs w:val="20"/>
              </w:rPr>
              <w:t>fro</w:t>
            </w:r>
            <w:proofErr w:type="spellEnd"/>
            <w:r w:rsidRPr="00A1124C">
              <w:rPr>
                <w:sz w:val="20"/>
                <w:szCs w:val="20"/>
              </w:rPr>
              <w:t xml:space="preserve"> it to work. After trouble shooting for a </w:t>
            </w:r>
            <w:proofErr w:type="gramStart"/>
            <w:r w:rsidRPr="00A1124C">
              <w:rPr>
                <w:sz w:val="20"/>
                <w:szCs w:val="20"/>
              </w:rPr>
              <w:t>while</w:t>
            </w:r>
            <w:proofErr w:type="gramEnd"/>
            <w:r w:rsidRPr="00A1124C">
              <w:rPr>
                <w:sz w:val="20"/>
                <w:szCs w:val="20"/>
              </w:rPr>
              <w:t xml:space="preserve"> I couldn’t figure out how to stop the second box from popping up</w:t>
            </w:r>
          </w:p>
        </w:tc>
      </w:tr>
      <w:tr w:rsidR="00787A2B" w14:paraId="58F0A015" w14:textId="77777777" w:rsidTr="00063365">
        <w:tc>
          <w:tcPr>
            <w:tcW w:w="3510" w:type="dxa"/>
          </w:tcPr>
          <w:p w14:paraId="0205FB0B" w14:textId="261727B7" w:rsidR="00787A2B" w:rsidRPr="00A1124C" w:rsidRDefault="00582EF3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>Modify the text box to have a more user</w:t>
            </w:r>
            <w:r w:rsidR="00CB07A1" w:rsidRPr="00A1124C">
              <w:rPr>
                <w:sz w:val="20"/>
                <w:szCs w:val="20"/>
              </w:rPr>
              <w:t>-</w:t>
            </w:r>
            <w:r w:rsidRPr="00A1124C">
              <w:rPr>
                <w:sz w:val="20"/>
                <w:szCs w:val="20"/>
              </w:rPr>
              <w:t>friendly title rather than the default. How did you do it?</w:t>
            </w:r>
          </w:p>
        </w:tc>
        <w:tc>
          <w:tcPr>
            <w:tcW w:w="5580" w:type="dxa"/>
          </w:tcPr>
          <w:p w14:paraId="3A7C986F" w14:textId="0A4220DC" w:rsidR="00787A2B" w:rsidRPr="00A1124C" w:rsidRDefault="00DD72D8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>After the dialog message, you add a comma and then you can add a custom title for the message box.</w:t>
            </w:r>
          </w:p>
        </w:tc>
      </w:tr>
      <w:tr w:rsidR="00842300" w14:paraId="100AE220" w14:textId="77777777" w:rsidTr="00063365">
        <w:tc>
          <w:tcPr>
            <w:tcW w:w="3510" w:type="dxa"/>
          </w:tcPr>
          <w:p w14:paraId="507EC008" w14:textId="3DA222E3" w:rsidR="00842300" w:rsidRPr="00A1124C" w:rsidRDefault="00842300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>How did you get the</w:t>
            </w:r>
            <w:r w:rsidR="000D54F0" w:rsidRPr="00A1124C">
              <w:rPr>
                <w:sz w:val="20"/>
                <w:szCs w:val="20"/>
              </w:rPr>
              <w:t xml:space="preserve"> “</w:t>
            </w:r>
            <w:r w:rsidRPr="00A1124C">
              <w:rPr>
                <w:sz w:val="20"/>
                <w:szCs w:val="20"/>
              </w:rPr>
              <w:t>?</w:t>
            </w:r>
            <w:r w:rsidR="000D54F0" w:rsidRPr="00A1124C">
              <w:rPr>
                <w:sz w:val="20"/>
                <w:szCs w:val="20"/>
              </w:rPr>
              <w:t>”</w:t>
            </w:r>
            <w:r w:rsidRPr="00A1124C">
              <w:rPr>
                <w:sz w:val="20"/>
                <w:szCs w:val="20"/>
              </w:rPr>
              <w:t xml:space="preserve"> </w:t>
            </w:r>
            <w:r w:rsidR="000D54F0" w:rsidRPr="00A1124C">
              <w:rPr>
                <w:sz w:val="20"/>
                <w:szCs w:val="20"/>
              </w:rPr>
              <w:t>i</w:t>
            </w:r>
            <w:r w:rsidRPr="00A1124C">
              <w:rPr>
                <w:sz w:val="20"/>
                <w:szCs w:val="20"/>
              </w:rPr>
              <w:t>con to display in the message box?</w:t>
            </w:r>
          </w:p>
        </w:tc>
        <w:tc>
          <w:tcPr>
            <w:tcW w:w="5580" w:type="dxa"/>
          </w:tcPr>
          <w:p w14:paraId="2999E5A0" w14:textId="5C45E336" w:rsidR="00842300" w:rsidRPr="00A1124C" w:rsidRDefault="00DD72D8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 xml:space="preserve">Adding another comma adding the </w:t>
            </w:r>
            <w:proofErr w:type="spellStart"/>
            <w:r w:rsidRPr="00A1124C">
              <w:rPr>
                <w:sz w:val="20"/>
                <w:szCs w:val="20"/>
              </w:rPr>
              <w:t>MessageboxButtons</w:t>
            </w:r>
            <w:proofErr w:type="spellEnd"/>
            <w:r w:rsidRPr="00A1124C">
              <w:rPr>
                <w:sz w:val="20"/>
                <w:szCs w:val="20"/>
              </w:rPr>
              <w:t xml:space="preserve"> </w:t>
            </w:r>
            <w:proofErr w:type="spellStart"/>
            <w:r w:rsidRPr="00A1124C">
              <w:rPr>
                <w:sz w:val="20"/>
                <w:szCs w:val="20"/>
              </w:rPr>
              <w:t>YesNo</w:t>
            </w:r>
            <w:proofErr w:type="spellEnd"/>
            <w:r w:rsidRPr="00A1124C">
              <w:rPr>
                <w:sz w:val="20"/>
                <w:szCs w:val="20"/>
              </w:rPr>
              <w:t xml:space="preserve"> hen I added another comma and added a </w:t>
            </w:r>
            <w:proofErr w:type="spellStart"/>
            <w:r w:rsidRPr="00A1124C">
              <w:rPr>
                <w:sz w:val="20"/>
                <w:szCs w:val="20"/>
              </w:rPr>
              <w:t>MessageboxIcon.Question</w:t>
            </w:r>
            <w:proofErr w:type="spellEnd"/>
            <w:r w:rsidRPr="00A1124C">
              <w:rPr>
                <w:sz w:val="20"/>
                <w:szCs w:val="20"/>
              </w:rPr>
              <w:t xml:space="preserve"> to have the icon on the message box along with the message.</w:t>
            </w:r>
          </w:p>
        </w:tc>
      </w:tr>
    </w:tbl>
    <w:p w14:paraId="079F7AE5" w14:textId="36467FF9" w:rsidR="00B06F06" w:rsidRDefault="00B06F06" w:rsidP="00B06F06">
      <w:pPr>
        <w:tabs>
          <w:tab w:val="left" w:pos="1114"/>
        </w:tabs>
        <w:rPr>
          <w:sz w:val="22"/>
        </w:rPr>
      </w:pPr>
    </w:p>
    <w:p w14:paraId="5A8594E0" w14:textId="77777777" w:rsidR="00787A2B" w:rsidRPr="00B06F06" w:rsidRDefault="00787A2B" w:rsidP="00B06F06">
      <w:pPr>
        <w:tabs>
          <w:tab w:val="left" w:pos="1114"/>
        </w:tabs>
        <w:rPr>
          <w:sz w:val="22"/>
        </w:rPr>
      </w:pPr>
    </w:p>
    <w:p w14:paraId="700EC257" w14:textId="323F2DA5" w:rsidR="00FD2723" w:rsidRDefault="00FD2723" w:rsidP="00FD2723">
      <w:pPr>
        <w:pStyle w:val="ListParagraph"/>
        <w:numPr>
          <w:ilvl w:val="0"/>
          <w:numId w:val="40"/>
        </w:numPr>
        <w:tabs>
          <w:tab w:val="left" w:pos="1114"/>
        </w:tabs>
        <w:ind w:left="1080"/>
        <w:rPr>
          <w:sz w:val="22"/>
        </w:rPr>
      </w:pPr>
      <w:r>
        <w:rPr>
          <w:sz w:val="22"/>
        </w:rPr>
        <w:t xml:space="preserve">Add validation to the textbox </w:t>
      </w:r>
      <w:r w:rsidR="002B44BF">
        <w:rPr>
          <w:sz w:val="22"/>
        </w:rPr>
        <w:t xml:space="preserve">on your form </w:t>
      </w:r>
      <w:r>
        <w:rPr>
          <w:sz w:val="22"/>
        </w:rPr>
        <w:t xml:space="preserve">to ensure </w:t>
      </w:r>
      <w:r w:rsidR="00DA3712">
        <w:rPr>
          <w:sz w:val="22"/>
        </w:rPr>
        <w:t xml:space="preserve">only letters are </w:t>
      </w:r>
      <w:r w:rsidR="002B44BF">
        <w:rPr>
          <w:sz w:val="22"/>
        </w:rPr>
        <w:t>accepted</w:t>
      </w:r>
      <w:r>
        <w:rPr>
          <w:sz w:val="22"/>
        </w:rPr>
        <w:t>.</w:t>
      </w:r>
      <w:r w:rsidR="00B06F06">
        <w:rPr>
          <w:sz w:val="22"/>
        </w:rPr>
        <w:t xml:space="preserve"> Implement validation via the </w:t>
      </w:r>
      <w:proofErr w:type="gramStart"/>
      <w:r w:rsidR="00B06F06">
        <w:rPr>
          <w:sz w:val="22"/>
        </w:rPr>
        <w:t xml:space="preserve">on </w:t>
      </w:r>
      <w:proofErr w:type="spellStart"/>
      <w:r w:rsidR="00B06F06">
        <w:rPr>
          <w:sz w:val="22"/>
        </w:rPr>
        <w:t>KeyPress</w:t>
      </w:r>
      <w:proofErr w:type="spellEnd"/>
      <w:proofErr w:type="gramEnd"/>
      <w:r w:rsidR="00B06F06">
        <w:rPr>
          <w:sz w:val="22"/>
        </w:rPr>
        <w:t xml:space="preserve"> event handler.</w:t>
      </w:r>
      <w:r w:rsidR="00CB07A1">
        <w:rPr>
          <w:sz w:val="22"/>
        </w:rPr>
        <w:t xml:space="preserve"> </w:t>
      </w:r>
      <w:r w:rsidR="002B44BF">
        <w:rPr>
          <w:sz w:val="22"/>
        </w:rPr>
        <w:t>Add code below to your event handler. Use the name provided below.</w:t>
      </w:r>
    </w:p>
    <w:p w14:paraId="2B78D65D" w14:textId="39787E38" w:rsidR="00787A2B" w:rsidRDefault="00787A2B" w:rsidP="00787A2B">
      <w:pPr>
        <w:tabs>
          <w:tab w:val="left" w:pos="1114"/>
        </w:tabs>
        <w:rPr>
          <w:sz w:val="22"/>
        </w:rPr>
      </w:pPr>
    </w:p>
    <w:p w14:paraId="61B86E86" w14:textId="77777777" w:rsidR="00787A2B" w:rsidRPr="002A09E2" w:rsidRDefault="00787A2B" w:rsidP="00787A2B">
      <w:pPr>
        <w:pStyle w:val="NormalWeb"/>
        <w:spacing w:before="160" w:beforeAutospacing="0" w:after="0" w:afterAutospacing="0"/>
        <w:ind w:left="1627" w:hanging="547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private void </w:t>
      </w:r>
      <w:proofErr w:type="spell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  <w:highlight w:val="yellow"/>
        </w:rPr>
        <w:t>FilterTextBox</w:t>
      </w:r>
      <w:proofErr w:type="spellEnd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(object sender, </w:t>
      </w:r>
      <w:proofErr w:type="spell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System.Windows.Forms.KeyPressEventArgs</w:t>
      </w:r>
      <w:proofErr w:type="spellEnd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e)</w:t>
      </w:r>
    </w:p>
    <w:p w14:paraId="7B750689" w14:textId="77777777" w:rsidR="00787A2B" w:rsidRPr="002A09E2" w:rsidRDefault="00787A2B" w:rsidP="00787A2B">
      <w:pPr>
        <w:pStyle w:val="NormalWeb"/>
        <w:spacing w:before="160" w:beforeAutospacing="0" w:after="0" w:afterAutospacing="0"/>
        <w:ind w:left="1627" w:hanging="547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     {</w:t>
      </w:r>
    </w:p>
    <w:p w14:paraId="5388A4BD" w14:textId="77777777" w:rsidR="00787A2B" w:rsidRPr="002A09E2" w:rsidRDefault="00787A2B" w:rsidP="00787A2B">
      <w:pPr>
        <w:pStyle w:val="NormalWeb"/>
        <w:spacing w:before="160" w:beforeAutospacing="0" w:after="0" w:afterAutospacing="0"/>
        <w:ind w:left="1627" w:hanging="547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4F5E3C"/>
          <w:kern w:val="24"/>
          <w:sz w:val="18"/>
          <w:szCs w:val="18"/>
        </w:rPr>
        <w:t xml:space="preserve">         // Let the system handle the key for letters</w:t>
      </w:r>
    </w:p>
    <w:p w14:paraId="3C24C0F3" w14:textId="77777777" w:rsidR="00787A2B" w:rsidRPr="002A09E2" w:rsidRDefault="00787A2B" w:rsidP="00787A2B">
      <w:pPr>
        <w:pStyle w:val="NormalWeb"/>
        <w:spacing w:before="160" w:beforeAutospacing="0" w:after="0" w:afterAutospacing="0"/>
        <w:ind w:left="1627" w:hanging="547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        if (</w:t>
      </w:r>
      <w:proofErr w:type="spell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Char.IsLetter</w:t>
      </w:r>
      <w:proofErr w:type="spellEnd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(</w:t>
      </w:r>
      <w:proofErr w:type="spell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e.KeyChar</w:t>
      </w:r>
      <w:proofErr w:type="spellEnd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))</w:t>
      </w:r>
    </w:p>
    <w:p w14:paraId="690AFF65" w14:textId="77777777" w:rsidR="00787A2B" w:rsidRPr="002A09E2" w:rsidRDefault="00787A2B" w:rsidP="00787A2B">
      <w:pPr>
        <w:pStyle w:val="NormalWeb"/>
        <w:spacing w:before="160" w:beforeAutospacing="0" w:after="0" w:afterAutospacing="0"/>
        <w:ind w:left="1627" w:hanging="547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lastRenderedPageBreak/>
        <w:t xml:space="preserve">            </w:t>
      </w:r>
      <w:proofErr w:type="spell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e.Handled</w:t>
      </w:r>
      <w:proofErr w:type="spellEnd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= </w:t>
      </w:r>
      <w:proofErr w:type="gram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false;</w:t>
      </w:r>
      <w:proofErr w:type="gramEnd"/>
    </w:p>
    <w:p w14:paraId="65F4ACB7" w14:textId="77777777" w:rsidR="00787A2B" w:rsidRPr="002A09E2" w:rsidRDefault="00787A2B" w:rsidP="00787A2B">
      <w:pPr>
        <w:pStyle w:val="NormalWeb"/>
        <w:spacing w:before="160" w:beforeAutospacing="0" w:after="0" w:afterAutospacing="0"/>
        <w:ind w:left="1627" w:hanging="547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        else </w:t>
      </w:r>
    </w:p>
    <w:p w14:paraId="7692DF50" w14:textId="77777777" w:rsidR="00787A2B" w:rsidRPr="002A09E2" w:rsidRDefault="00787A2B" w:rsidP="00787A2B">
      <w:pPr>
        <w:pStyle w:val="NormalWeb"/>
        <w:spacing w:before="160" w:beforeAutospacing="0" w:after="0" w:afterAutospacing="0"/>
        <w:ind w:left="1627" w:hanging="547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           </w:t>
      </w:r>
      <w:r w:rsidRPr="002A09E2">
        <w:rPr>
          <w:rFonts w:ascii="Courier New" w:eastAsia="+mn-ea" w:hAnsi="Courier New" w:cs="Courier New"/>
          <w:b/>
          <w:bCs/>
          <w:color w:val="4F5E3C"/>
          <w:kern w:val="24"/>
          <w:sz w:val="18"/>
          <w:szCs w:val="18"/>
        </w:rPr>
        <w:t>// Ignore: tell the system we handled the character</w:t>
      </w:r>
    </w:p>
    <w:p w14:paraId="7B8E0369" w14:textId="77777777" w:rsidR="00787A2B" w:rsidRPr="002A09E2" w:rsidRDefault="00787A2B" w:rsidP="00787A2B">
      <w:pPr>
        <w:pStyle w:val="NormalWeb"/>
        <w:spacing w:before="160" w:beforeAutospacing="0" w:after="0" w:afterAutospacing="0"/>
        <w:ind w:left="1627" w:hanging="547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           </w:t>
      </w:r>
      <w:proofErr w:type="spell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e.Handled</w:t>
      </w:r>
      <w:proofErr w:type="spellEnd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= </w:t>
      </w:r>
      <w:proofErr w:type="gram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true;</w:t>
      </w:r>
      <w:proofErr w:type="gramEnd"/>
    </w:p>
    <w:p w14:paraId="1225BD05" w14:textId="77777777" w:rsidR="00787A2B" w:rsidRPr="002A09E2" w:rsidRDefault="00787A2B" w:rsidP="00787A2B">
      <w:pPr>
        <w:pStyle w:val="NormalWeb"/>
        <w:spacing w:before="160" w:beforeAutospacing="0" w:after="0" w:afterAutospacing="0"/>
        <w:ind w:left="1627" w:hanging="547"/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     }</w:t>
      </w:r>
    </w:p>
    <w:p w14:paraId="4CD1359E" w14:textId="77777777" w:rsidR="00787A2B" w:rsidRPr="00B06F06" w:rsidRDefault="00787A2B" w:rsidP="00787A2B">
      <w:pPr>
        <w:pStyle w:val="NormalWeb"/>
        <w:spacing w:before="160" w:beforeAutospacing="0" w:after="0" w:afterAutospacing="0"/>
        <w:rPr>
          <w:sz w:val="18"/>
          <w:szCs w:val="18"/>
        </w:rPr>
      </w:pPr>
      <w:r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  <w:t xml:space="preserve">   </w:t>
      </w:r>
    </w:p>
    <w:tbl>
      <w:tblPr>
        <w:tblStyle w:val="TableGrid"/>
        <w:tblW w:w="9090" w:type="dxa"/>
        <w:tblInd w:w="1075" w:type="dxa"/>
        <w:tblLook w:val="04A0" w:firstRow="1" w:lastRow="0" w:firstColumn="1" w:lastColumn="0" w:noHBand="0" w:noVBand="1"/>
      </w:tblPr>
      <w:tblGrid>
        <w:gridCol w:w="3510"/>
        <w:gridCol w:w="5580"/>
      </w:tblGrid>
      <w:tr w:rsidR="00F258B9" w14:paraId="061C0D6A" w14:textId="77777777" w:rsidTr="00F258B9">
        <w:tc>
          <w:tcPr>
            <w:tcW w:w="3510" w:type="dxa"/>
            <w:shd w:val="clear" w:color="auto" w:fill="F2F2F2" w:themeFill="background1" w:themeFillShade="F2"/>
          </w:tcPr>
          <w:p w14:paraId="6D8978E5" w14:textId="5C11F50F" w:rsidR="00F258B9" w:rsidRPr="00F258B9" w:rsidRDefault="00F258B9" w:rsidP="00F258B9">
            <w:pPr>
              <w:pStyle w:val="NormalWeb"/>
              <w:spacing w:before="120" w:beforeAutospacing="0" w:after="120" w:afterAutospacing="0"/>
              <w:rPr>
                <w:sz w:val="28"/>
                <w:szCs w:val="18"/>
              </w:rPr>
            </w:pPr>
            <w:r w:rsidRPr="002B44BF">
              <w:rPr>
                <w:sz w:val="28"/>
                <w:szCs w:val="18"/>
              </w:rPr>
              <w:t>Question</w:t>
            </w:r>
          </w:p>
        </w:tc>
        <w:tc>
          <w:tcPr>
            <w:tcW w:w="5580" w:type="dxa"/>
            <w:shd w:val="clear" w:color="auto" w:fill="F2F2F2" w:themeFill="background1" w:themeFillShade="F2"/>
          </w:tcPr>
          <w:p w14:paraId="4DEFDDC8" w14:textId="37F31AD0" w:rsidR="00F258B9" w:rsidRPr="00F258B9" w:rsidRDefault="00F258B9" w:rsidP="00F258B9">
            <w:pPr>
              <w:pStyle w:val="NormalWeb"/>
              <w:spacing w:before="120" w:beforeAutospacing="0" w:after="120" w:afterAutospacing="0"/>
              <w:rPr>
                <w:sz w:val="28"/>
                <w:szCs w:val="18"/>
              </w:rPr>
            </w:pPr>
            <w:r w:rsidRPr="002B44BF">
              <w:rPr>
                <w:sz w:val="28"/>
                <w:szCs w:val="18"/>
              </w:rPr>
              <w:t>Answer</w:t>
            </w:r>
          </w:p>
        </w:tc>
      </w:tr>
      <w:tr w:rsidR="00787A2B" w14:paraId="64F04599" w14:textId="77777777" w:rsidTr="00063365">
        <w:tc>
          <w:tcPr>
            <w:tcW w:w="3510" w:type="dxa"/>
          </w:tcPr>
          <w:p w14:paraId="1102CF35" w14:textId="4677C251" w:rsidR="00787A2B" w:rsidRPr="00A1124C" w:rsidRDefault="00787A2B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 xml:space="preserve">Test your </w:t>
            </w:r>
            <w:r w:rsidR="000D54F0" w:rsidRPr="00A1124C">
              <w:rPr>
                <w:sz w:val="20"/>
                <w:szCs w:val="20"/>
              </w:rPr>
              <w:t>app and</w:t>
            </w:r>
            <w:r w:rsidRPr="00A1124C">
              <w:rPr>
                <w:sz w:val="20"/>
                <w:szCs w:val="20"/>
              </w:rPr>
              <w:t xml:space="preserve"> try to provide numeric input. Record what happens </w:t>
            </w:r>
            <w:r w:rsidR="00DA3712" w:rsidRPr="00A1124C">
              <w:rPr>
                <w:sz w:val="20"/>
                <w:szCs w:val="20"/>
              </w:rPr>
              <w:t xml:space="preserve">in the area </w:t>
            </w:r>
            <w:r w:rsidRPr="00A1124C">
              <w:rPr>
                <w:sz w:val="20"/>
                <w:szCs w:val="20"/>
              </w:rPr>
              <w:t>to the right.</w:t>
            </w:r>
          </w:p>
        </w:tc>
        <w:tc>
          <w:tcPr>
            <w:tcW w:w="5580" w:type="dxa"/>
          </w:tcPr>
          <w:p w14:paraId="33D3F1CE" w14:textId="09F4C404" w:rsidR="00787A2B" w:rsidRPr="00A1124C" w:rsidRDefault="00DD72D8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 xml:space="preserve">When trying to type characters other than letters, nothing prints, which means you </w:t>
            </w:r>
            <w:proofErr w:type="spellStart"/>
            <w:proofErr w:type="gramStart"/>
            <w:r w:rsidRPr="00A1124C">
              <w:rPr>
                <w:sz w:val="20"/>
                <w:szCs w:val="20"/>
              </w:rPr>
              <w:t>cant</w:t>
            </w:r>
            <w:proofErr w:type="spellEnd"/>
            <w:proofErr w:type="gramEnd"/>
            <w:r w:rsidRPr="00A1124C">
              <w:rPr>
                <w:sz w:val="20"/>
                <w:szCs w:val="20"/>
              </w:rPr>
              <w:t xml:space="preserve"> delete things either.</w:t>
            </w:r>
          </w:p>
        </w:tc>
      </w:tr>
      <w:tr w:rsidR="00787A2B" w14:paraId="0B986FC8" w14:textId="77777777" w:rsidTr="00063365">
        <w:tc>
          <w:tcPr>
            <w:tcW w:w="3510" w:type="dxa"/>
          </w:tcPr>
          <w:p w14:paraId="70AAEFA5" w14:textId="065F2C64" w:rsidR="00787A2B" w:rsidRPr="00A1124C" w:rsidRDefault="00787A2B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 xml:space="preserve">Copy code in the event handler to Copy/Paste butter. Now delete the event handler. Recompile. Record what happens </w:t>
            </w:r>
            <w:r w:rsidR="00DA3712" w:rsidRPr="00A1124C">
              <w:rPr>
                <w:sz w:val="20"/>
                <w:szCs w:val="20"/>
              </w:rPr>
              <w:t>in the area to the right.</w:t>
            </w:r>
          </w:p>
        </w:tc>
        <w:tc>
          <w:tcPr>
            <w:tcW w:w="5580" w:type="dxa"/>
          </w:tcPr>
          <w:p w14:paraId="68B890D0" w14:textId="0E107804" w:rsidR="00787A2B" w:rsidRPr="00A1124C" w:rsidRDefault="00DD72D8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>there are no limitations to what is written in the text box</w:t>
            </w:r>
          </w:p>
        </w:tc>
      </w:tr>
      <w:tr w:rsidR="00787A2B" w14:paraId="53B2A60F" w14:textId="77777777" w:rsidTr="00063365">
        <w:tc>
          <w:tcPr>
            <w:tcW w:w="3510" w:type="dxa"/>
          </w:tcPr>
          <w:p w14:paraId="7204F490" w14:textId="2A807774" w:rsidR="00787A2B" w:rsidRPr="00A1124C" w:rsidRDefault="00787A2B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 xml:space="preserve">Paste it back in. Recompile. Record what happened </w:t>
            </w:r>
            <w:r w:rsidR="00DA3712" w:rsidRPr="00A1124C">
              <w:rPr>
                <w:sz w:val="20"/>
                <w:szCs w:val="20"/>
              </w:rPr>
              <w:t>in the area to the right.</w:t>
            </w:r>
          </w:p>
        </w:tc>
        <w:tc>
          <w:tcPr>
            <w:tcW w:w="5580" w:type="dxa"/>
          </w:tcPr>
          <w:p w14:paraId="43273F42" w14:textId="336876FF" w:rsidR="00787A2B" w:rsidRPr="00A1124C" w:rsidRDefault="00DD72D8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 xml:space="preserve">Nothing is accepted other than alphabetical </w:t>
            </w:r>
            <w:r w:rsidR="00F13551">
              <w:rPr>
                <w:sz w:val="20"/>
                <w:szCs w:val="20"/>
              </w:rPr>
              <w:t>input</w:t>
            </w:r>
          </w:p>
        </w:tc>
      </w:tr>
      <w:tr w:rsidR="00787A2B" w14:paraId="456E95E0" w14:textId="77777777" w:rsidTr="00063365">
        <w:tc>
          <w:tcPr>
            <w:tcW w:w="3510" w:type="dxa"/>
          </w:tcPr>
          <w:p w14:paraId="07997A8C" w14:textId="71B3CC56" w:rsidR="00787A2B" w:rsidRPr="00A1124C" w:rsidRDefault="00787A2B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 xml:space="preserve">Now remove the event handler by selecting properties of the textbox control and select Clear. Recompile. Record what happened </w:t>
            </w:r>
            <w:r w:rsidR="00DA3712" w:rsidRPr="00A1124C">
              <w:rPr>
                <w:sz w:val="20"/>
                <w:szCs w:val="20"/>
              </w:rPr>
              <w:t>in the area to the right.</w:t>
            </w:r>
          </w:p>
        </w:tc>
        <w:tc>
          <w:tcPr>
            <w:tcW w:w="5580" w:type="dxa"/>
          </w:tcPr>
          <w:p w14:paraId="25FF1252" w14:textId="3DA31E61" w:rsidR="00787A2B" w:rsidRPr="00A1124C" w:rsidRDefault="00F13551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all are </w:t>
            </w:r>
            <w:proofErr w:type="gramStart"/>
            <w:r>
              <w:rPr>
                <w:sz w:val="20"/>
                <w:szCs w:val="20"/>
              </w:rPr>
              <w:t>cleared</w:t>
            </w:r>
            <w:proofErr w:type="gramEnd"/>
            <w:r>
              <w:rPr>
                <w:sz w:val="20"/>
                <w:szCs w:val="20"/>
              </w:rPr>
              <w:t xml:space="preserve"> then numbers are aloud and the add button doesn’t get enabled because </w:t>
            </w:r>
            <w:proofErr w:type="spellStart"/>
            <w:r>
              <w:rPr>
                <w:sz w:val="20"/>
                <w:szCs w:val="20"/>
              </w:rPr>
              <w:t>txtbox</w:t>
            </w:r>
            <w:proofErr w:type="spellEnd"/>
            <w:r>
              <w:rPr>
                <w:sz w:val="20"/>
                <w:szCs w:val="20"/>
              </w:rPr>
              <w:t xml:space="preserve"> change is cleared out</w:t>
            </w:r>
          </w:p>
        </w:tc>
      </w:tr>
      <w:tr w:rsidR="002B44BF" w14:paraId="085856E6" w14:textId="77777777" w:rsidTr="00063365">
        <w:tc>
          <w:tcPr>
            <w:tcW w:w="3510" w:type="dxa"/>
          </w:tcPr>
          <w:p w14:paraId="478888A7" w14:textId="3E3AA2D4" w:rsidR="002B44BF" w:rsidRPr="00A1124C" w:rsidRDefault="002B44BF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 xml:space="preserve">What did you have to do to use </w:t>
            </w:r>
            <w:r w:rsidR="00CB07A1" w:rsidRPr="00A1124C">
              <w:rPr>
                <w:sz w:val="20"/>
                <w:szCs w:val="20"/>
              </w:rPr>
              <w:t xml:space="preserve">the </w:t>
            </w:r>
            <w:r w:rsidRPr="00A1124C">
              <w:rPr>
                <w:sz w:val="20"/>
                <w:szCs w:val="20"/>
              </w:rPr>
              <w:t>provided event handler name?</w:t>
            </w:r>
          </w:p>
        </w:tc>
        <w:tc>
          <w:tcPr>
            <w:tcW w:w="5580" w:type="dxa"/>
          </w:tcPr>
          <w:p w14:paraId="5BEF59E4" w14:textId="577068B0" w:rsidR="002B44BF" w:rsidRPr="00A1124C" w:rsidRDefault="00F13551" w:rsidP="0006336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 the event handler back into the properties window when selecting the </w:t>
            </w:r>
            <w:proofErr w:type="spellStart"/>
            <w:r>
              <w:rPr>
                <w:sz w:val="20"/>
                <w:szCs w:val="20"/>
              </w:rPr>
              <w:t>txtNew</w:t>
            </w:r>
            <w:proofErr w:type="spellEnd"/>
            <w:r>
              <w:rPr>
                <w:sz w:val="20"/>
                <w:szCs w:val="20"/>
              </w:rPr>
              <w:t xml:space="preserve"> text box</w:t>
            </w:r>
          </w:p>
        </w:tc>
      </w:tr>
    </w:tbl>
    <w:p w14:paraId="3E789428" w14:textId="77777777" w:rsidR="00787A2B" w:rsidRPr="00B06F06" w:rsidRDefault="00787A2B" w:rsidP="00787A2B">
      <w:pPr>
        <w:pStyle w:val="NormalWeb"/>
        <w:spacing w:before="160" w:beforeAutospacing="0" w:after="0" w:afterAutospacing="0"/>
        <w:rPr>
          <w:sz w:val="18"/>
          <w:szCs w:val="18"/>
        </w:rPr>
      </w:pPr>
    </w:p>
    <w:p w14:paraId="286508A9" w14:textId="061DB978" w:rsidR="00FD2723" w:rsidRDefault="00DA3712" w:rsidP="00FD2723">
      <w:pPr>
        <w:pStyle w:val="ListParagraph"/>
        <w:numPr>
          <w:ilvl w:val="0"/>
          <w:numId w:val="40"/>
        </w:numPr>
        <w:tabs>
          <w:tab w:val="left" w:pos="1114"/>
        </w:tabs>
        <w:ind w:left="1080"/>
        <w:rPr>
          <w:sz w:val="22"/>
        </w:rPr>
      </w:pPr>
      <w:r>
        <w:rPr>
          <w:sz w:val="22"/>
        </w:rPr>
        <w:t xml:space="preserve">Comment out code in </w:t>
      </w:r>
      <w:r w:rsidR="00787A2B">
        <w:rPr>
          <w:sz w:val="22"/>
        </w:rPr>
        <w:t xml:space="preserve">on </w:t>
      </w:r>
      <w:proofErr w:type="spellStart"/>
      <w:r w:rsidR="00787A2B">
        <w:rPr>
          <w:sz w:val="22"/>
        </w:rPr>
        <w:t>KeyPress</w:t>
      </w:r>
      <w:proofErr w:type="spellEnd"/>
      <w:r w:rsidR="00787A2B">
        <w:rPr>
          <w:sz w:val="22"/>
        </w:rPr>
        <w:t xml:space="preserve"> handler. </w:t>
      </w:r>
      <w:r w:rsidR="00FD2723">
        <w:rPr>
          <w:sz w:val="22"/>
        </w:rPr>
        <w:t xml:space="preserve">Add validation to the textbox via </w:t>
      </w:r>
      <w:proofErr w:type="spellStart"/>
      <w:r w:rsidR="00FD2723">
        <w:rPr>
          <w:sz w:val="22"/>
        </w:rPr>
        <w:t>ErrorProvider</w:t>
      </w:r>
      <w:proofErr w:type="spellEnd"/>
      <w:r w:rsidR="00FD2723">
        <w:rPr>
          <w:sz w:val="22"/>
        </w:rPr>
        <w:t xml:space="preserve"> to show </w:t>
      </w:r>
      <w:r w:rsidR="00CB07A1">
        <w:rPr>
          <w:sz w:val="22"/>
        </w:rPr>
        <w:t xml:space="preserve">a </w:t>
      </w:r>
      <w:r w:rsidR="00FD2723">
        <w:rPr>
          <w:sz w:val="22"/>
        </w:rPr>
        <w:t>small error icon by the text box if numbers are entered</w:t>
      </w:r>
      <w:r w:rsidR="003E2805">
        <w:rPr>
          <w:sz w:val="22"/>
        </w:rPr>
        <w:t xml:space="preserve"> by dragging the </w:t>
      </w:r>
      <w:proofErr w:type="spellStart"/>
      <w:r w:rsidR="003E2805">
        <w:rPr>
          <w:sz w:val="22"/>
        </w:rPr>
        <w:t>EventProvider</w:t>
      </w:r>
      <w:proofErr w:type="spellEnd"/>
      <w:r w:rsidR="003E2805">
        <w:rPr>
          <w:sz w:val="22"/>
        </w:rPr>
        <w:t xml:space="preserve"> control onto your form. Add event handlers Validated and Validating.</w:t>
      </w:r>
    </w:p>
    <w:p w14:paraId="07E143C9" w14:textId="67F221B3" w:rsidR="003E2805" w:rsidRPr="003E2805" w:rsidRDefault="003E2805" w:rsidP="003E2805"/>
    <w:p w14:paraId="4F03CC42" w14:textId="6B705650" w:rsidR="003E2805" w:rsidRPr="002A09E2" w:rsidRDefault="00184212" w:rsidP="00184212">
      <w:pPr>
        <w:rPr>
          <w:b/>
          <w:bCs/>
          <w:sz w:val="18"/>
          <w:szCs w:val="18"/>
        </w:rPr>
      </w:pPr>
      <w:r w:rsidRPr="002A09E2">
        <w:rPr>
          <w:b/>
          <w:bCs/>
          <w:sz w:val="18"/>
          <w:szCs w:val="18"/>
        </w:rPr>
        <w:t xml:space="preserve">                           </w:t>
      </w:r>
      <w:r w:rsidR="002B44BF">
        <w:rPr>
          <w:b/>
          <w:bCs/>
          <w:sz w:val="18"/>
          <w:szCs w:val="18"/>
        </w:rPr>
        <w:t xml:space="preserve">    </w:t>
      </w:r>
      <w:r w:rsidR="003E2805" w:rsidRPr="002A09E2">
        <w:rPr>
          <w:b/>
          <w:bCs/>
          <w:sz w:val="18"/>
          <w:szCs w:val="18"/>
        </w:rPr>
        <w:t xml:space="preserve">// this </w:t>
      </w:r>
      <w:r w:rsidR="002B44BF">
        <w:rPr>
          <w:b/>
          <w:bCs/>
          <w:sz w:val="18"/>
          <w:szCs w:val="18"/>
        </w:rPr>
        <w:t xml:space="preserve">code should be placed </w:t>
      </w:r>
      <w:r w:rsidR="003E2805" w:rsidRPr="002A09E2">
        <w:rPr>
          <w:b/>
          <w:bCs/>
          <w:sz w:val="18"/>
          <w:szCs w:val="18"/>
        </w:rPr>
        <w:t>into the Validated event handler</w:t>
      </w:r>
    </w:p>
    <w:p w14:paraId="5005C9F8" w14:textId="26E0812D" w:rsidR="003E2805" w:rsidRPr="002A09E2" w:rsidRDefault="00184212" w:rsidP="003E2805">
      <w:pPr>
        <w:pStyle w:val="NormalWeb"/>
        <w:spacing w:before="160" w:beforeAutospacing="0" w:after="0" w:afterAutospacing="0"/>
        <w:ind w:left="1627" w:hanging="547"/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</w:pPr>
      <w:r w:rsidRPr="002A09E2">
        <w:rPr>
          <w:b/>
          <w:bCs/>
          <w:sz w:val="18"/>
          <w:szCs w:val="18"/>
        </w:rPr>
        <w:t xml:space="preserve">       </w:t>
      </w:r>
      <w:proofErr w:type="spellStart"/>
      <w:r w:rsidR="003E2805"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TextBox</w:t>
      </w:r>
      <w:proofErr w:type="spellEnd"/>
      <w:r w:rsidR="003E2805"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tb = (</w:t>
      </w:r>
      <w:proofErr w:type="spellStart"/>
      <w:r w:rsidR="003E2805"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TextBox</w:t>
      </w:r>
      <w:proofErr w:type="spellEnd"/>
      <w:r w:rsidR="003E2805"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)</w:t>
      </w:r>
      <w:proofErr w:type="gramStart"/>
      <w:r w:rsidR="003E2805"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sender;</w:t>
      </w:r>
      <w:proofErr w:type="gramEnd"/>
    </w:p>
    <w:p w14:paraId="5EFFADFE" w14:textId="4FAC36EB" w:rsidR="003E2805" w:rsidRPr="002A09E2" w:rsidRDefault="003E2805" w:rsidP="003E2805">
      <w:pPr>
        <w:pStyle w:val="NormalWeb"/>
        <w:spacing w:before="160" w:beforeAutospacing="0" w:after="0" w:afterAutospacing="0"/>
        <w:ind w:left="1627" w:hanging="547"/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  errorProvider1.SetError(tb, ""</w:t>
      </w:r>
      <w:proofErr w:type="gram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);</w:t>
      </w:r>
      <w:proofErr w:type="gramEnd"/>
    </w:p>
    <w:p w14:paraId="422D2BA1" w14:textId="59EF84F2" w:rsidR="003E2805" w:rsidRPr="002A09E2" w:rsidRDefault="003E2805" w:rsidP="003E2805">
      <w:pPr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</w:pPr>
    </w:p>
    <w:p w14:paraId="7796386E" w14:textId="0180C9BB" w:rsidR="003E2805" w:rsidRPr="002A09E2" w:rsidRDefault="003E2805" w:rsidP="003E2805">
      <w:pPr>
        <w:tabs>
          <w:tab w:val="left" w:pos="1116"/>
        </w:tabs>
        <w:rPr>
          <w:b/>
          <w:bCs/>
          <w:sz w:val="18"/>
          <w:szCs w:val="18"/>
        </w:rPr>
      </w:pPr>
      <w:r w:rsidRPr="002A09E2">
        <w:rPr>
          <w:b/>
          <w:bCs/>
          <w:sz w:val="18"/>
          <w:szCs w:val="18"/>
        </w:rPr>
        <w:tab/>
      </w:r>
    </w:p>
    <w:p w14:paraId="44C7B485" w14:textId="3B9B1564" w:rsidR="00184212" w:rsidRPr="002A09E2" w:rsidRDefault="00184212" w:rsidP="003E2805">
      <w:pPr>
        <w:tabs>
          <w:tab w:val="left" w:pos="1116"/>
        </w:tabs>
        <w:rPr>
          <w:b/>
          <w:bCs/>
          <w:sz w:val="18"/>
          <w:szCs w:val="18"/>
        </w:rPr>
      </w:pPr>
      <w:r w:rsidRPr="002A09E2">
        <w:rPr>
          <w:b/>
          <w:bCs/>
          <w:sz w:val="18"/>
          <w:szCs w:val="18"/>
        </w:rPr>
        <w:tab/>
      </w:r>
      <w:r w:rsidRPr="002A09E2">
        <w:rPr>
          <w:b/>
          <w:bCs/>
          <w:sz w:val="18"/>
          <w:szCs w:val="18"/>
        </w:rPr>
        <w:tab/>
        <w:t>// some of the code below will be useful in the Validating event handler.</w:t>
      </w:r>
    </w:p>
    <w:p w14:paraId="6CEB2254" w14:textId="1522C79B" w:rsidR="00184212" w:rsidRPr="002A09E2" w:rsidRDefault="00184212" w:rsidP="00184212">
      <w:pPr>
        <w:pStyle w:val="NormalWeb"/>
        <w:spacing w:before="160" w:beforeAutospacing="0" w:after="0" w:afterAutospacing="0"/>
        <w:ind w:left="270" w:hanging="270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       </w:t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</w:r>
      <w:proofErr w:type="spell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TextBox</w:t>
      </w:r>
      <w:proofErr w:type="spellEnd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tb = (</w:t>
      </w:r>
      <w:proofErr w:type="spell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TextBox</w:t>
      </w:r>
      <w:proofErr w:type="spellEnd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)</w:t>
      </w:r>
      <w:proofErr w:type="gram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sender;</w:t>
      </w:r>
      <w:proofErr w:type="gramEnd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 </w:t>
      </w:r>
    </w:p>
    <w:p w14:paraId="1390DC57" w14:textId="66DEC29A" w:rsidR="00184212" w:rsidRPr="002A09E2" w:rsidRDefault="00184212" w:rsidP="00184212">
      <w:pPr>
        <w:pStyle w:val="NormalWeb"/>
        <w:spacing w:before="160" w:beforeAutospacing="0" w:after="0" w:afterAutospacing="0"/>
        <w:ind w:left="270" w:hanging="270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       </w:t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</w:r>
      <w:r w:rsidR="00DA3712" w:rsidRPr="00DA371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if (</w:t>
      </w:r>
      <w:proofErr w:type="spellStart"/>
      <w:r w:rsidR="00DA3712" w:rsidRPr="00DA371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String.IsNullOrEmpty</w:t>
      </w:r>
      <w:proofErr w:type="spellEnd"/>
      <w:r w:rsidR="00DA3712" w:rsidRPr="00DA371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(</w:t>
      </w:r>
      <w:proofErr w:type="spellStart"/>
      <w:r w:rsidR="00DA3712" w:rsidRPr="00DA371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tb.Text</w:t>
      </w:r>
      <w:proofErr w:type="spellEnd"/>
      <w:r w:rsidR="00DA3712" w:rsidRPr="00DA371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))</w:t>
      </w:r>
    </w:p>
    <w:p w14:paraId="3761B7C5" w14:textId="34F44612" w:rsidR="00184212" w:rsidRPr="002A09E2" w:rsidRDefault="00184212" w:rsidP="00184212">
      <w:pPr>
        <w:pStyle w:val="NormalWeb"/>
        <w:spacing w:before="160" w:beforeAutospacing="0" w:after="0" w:afterAutospacing="0"/>
        <w:ind w:left="270" w:hanging="270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           </w:t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</w:r>
      <w:proofErr w:type="spell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tb.Text</w:t>
      </w:r>
      <w:proofErr w:type="spellEnd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= "0</w:t>
      </w:r>
      <w:proofErr w:type="gram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";</w:t>
      </w:r>
      <w:proofErr w:type="gramEnd"/>
    </w:p>
    <w:p w14:paraId="3AD3C2F4" w14:textId="4FFF707C" w:rsidR="00184212" w:rsidRPr="002A09E2" w:rsidRDefault="00184212" w:rsidP="00184212">
      <w:pPr>
        <w:pStyle w:val="NormalWeb"/>
        <w:spacing w:before="160" w:beforeAutospacing="0" w:after="0" w:afterAutospacing="0"/>
        <w:ind w:left="270" w:hanging="270"/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       </w:t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  <w:t>else if (!</w:t>
      </w:r>
      <w:proofErr w:type="spell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Regex.IsMatch</w:t>
      </w:r>
      <w:proofErr w:type="spellEnd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(</w:t>
      </w:r>
      <w:proofErr w:type="spell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tb.Text</w:t>
      </w:r>
      <w:proofErr w:type="spellEnd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, "^[</w:t>
      </w:r>
      <w:r w:rsidR="005F08EC"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a-</w:t>
      </w:r>
      <w:proofErr w:type="spellStart"/>
      <w:r w:rsidR="005F08EC"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zA</w:t>
      </w:r>
      <w:proofErr w:type="spellEnd"/>
      <w:r w:rsidR="005F08EC"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-Z</w:t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]+$")){</w:t>
      </w:r>
    </w:p>
    <w:p w14:paraId="15EA58C1" w14:textId="2D304CB4" w:rsidR="00184212" w:rsidRPr="002A09E2" w:rsidRDefault="00184212" w:rsidP="00184212">
      <w:pPr>
        <w:pStyle w:val="NormalWeb"/>
        <w:spacing w:before="160" w:beforeAutospacing="0" w:after="0" w:afterAutospacing="0"/>
        <w:ind w:left="270" w:hanging="270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  <w:t xml:space="preserve">        </w:t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</w:r>
      <w:proofErr w:type="spell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e.Cancel</w:t>
      </w:r>
      <w:proofErr w:type="spellEnd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= </w:t>
      </w:r>
      <w:proofErr w:type="gram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true;</w:t>
      </w:r>
      <w:proofErr w:type="gramEnd"/>
    </w:p>
    <w:p w14:paraId="5A5BB02A" w14:textId="5DCAFCD8" w:rsidR="00184212" w:rsidRPr="002A09E2" w:rsidRDefault="00184212" w:rsidP="00184212">
      <w:pPr>
        <w:pStyle w:val="NormalWeb"/>
        <w:spacing w:before="160" w:beforeAutospacing="0" w:after="0" w:afterAutospacing="0"/>
        <w:ind w:left="270" w:hanging="270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  <w:t xml:space="preserve">    </w:t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</w:r>
      <w:proofErr w:type="spellStart"/>
      <w:r w:rsidRPr="002A09E2">
        <w:rPr>
          <w:rFonts w:ascii="Courier New" w:eastAsia="+mn-ea" w:hAnsi="Courier New" w:cs="Courier New"/>
          <w:b/>
          <w:bCs/>
          <w:color w:val="6BB1C9"/>
          <w:kern w:val="24"/>
          <w:sz w:val="18"/>
          <w:szCs w:val="18"/>
        </w:rPr>
        <w:t>MyErrorProvider</w:t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.SetError</w:t>
      </w:r>
      <w:proofErr w:type="spellEnd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(tb, "Invalid animal name"</w:t>
      </w:r>
      <w:proofErr w:type="gram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);</w:t>
      </w:r>
      <w:proofErr w:type="gramEnd"/>
    </w:p>
    <w:p w14:paraId="0A82231D" w14:textId="50DB9B37" w:rsidR="00184212" w:rsidRPr="002A09E2" w:rsidRDefault="00184212" w:rsidP="00184212">
      <w:pPr>
        <w:pStyle w:val="NormalWeb"/>
        <w:spacing w:before="160" w:beforeAutospacing="0" w:after="0" w:afterAutospacing="0"/>
        <w:ind w:left="270" w:hanging="270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  <w:t xml:space="preserve">    </w:t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</w:r>
      <w:proofErr w:type="spell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tb.SelectAll</w:t>
      </w:r>
      <w:proofErr w:type="spellEnd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(</w:t>
      </w:r>
      <w:proofErr w:type="gramStart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>);</w:t>
      </w:r>
      <w:proofErr w:type="gramEnd"/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           </w:t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</w:r>
    </w:p>
    <w:p w14:paraId="3D89B992" w14:textId="13DE804C" w:rsidR="00184212" w:rsidRPr="002A09E2" w:rsidRDefault="00184212" w:rsidP="00184212">
      <w:pPr>
        <w:pStyle w:val="NormalWeb"/>
        <w:spacing w:before="160" w:beforeAutospacing="0" w:after="0" w:afterAutospacing="0"/>
        <w:ind w:left="270" w:hanging="270"/>
        <w:rPr>
          <w:b/>
          <w:bCs/>
          <w:sz w:val="18"/>
          <w:szCs w:val="18"/>
        </w:rPr>
      </w:pP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 xml:space="preserve">        </w:t>
      </w:r>
      <w:r w:rsidRPr="002A09E2">
        <w:rPr>
          <w:rFonts w:ascii="Courier New" w:eastAsia="+mn-ea" w:hAnsi="Courier New" w:cs="Courier New"/>
          <w:b/>
          <w:bCs/>
          <w:color w:val="000000"/>
          <w:kern w:val="24"/>
          <w:sz w:val="18"/>
          <w:szCs w:val="18"/>
        </w:rPr>
        <w:tab/>
        <w:t>}</w:t>
      </w:r>
    </w:p>
    <w:tbl>
      <w:tblPr>
        <w:tblStyle w:val="TableGrid"/>
        <w:tblW w:w="9090" w:type="dxa"/>
        <w:tblInd w:w="1075" w:type="dxa"/>
        <w:tblLook w:val="04A0" w:firstRow="1" w:lastRow="0" w:firstColumn="1" w:lastColumn="0" w:noHBand="0" w:noVBand="1"/>
      </w:tblPr>
      <w:tblGrid>
        <w:gridCol w:w="3510"/>
        <w:gridCol w:w="5580"/>
      </w:tblGrid>
      <w:tr w:rsidR="00F258B9" w14:paraId="53D177DB" w14:textId="77777777" w:rsidTr="00F258B9">
        <w:tc>
          <w:tcPr>
            <w:tcW w:w="3510" w:type="dxa"/>
            <w:shd w:val="clear" w:color="auto" w:fill="F2F2F2" w:themeFill="background1" w:themeFillShade="F2"/>
          </w:tcPr>
          <w:p w14:paraId="148AC078" w14:textId="25A4D73B" w:rsidR="00F258B9" w:rsidRPr="00F258B9" w:rsidRDefault="00F258B9" w:rsidP="00F258B9">
            <w:pPr>
              <w:pStyle w:val="NormalWeb"/>
              <w:spacing w:before="120" w:beforeAutospacing="0" w:after="120" w:afterAutospacing="0"/>
              <w:rPr>
                <w:sz w:val="28"/>
                <w:szCs w:val="18"/>
              </w:rPr>
            </w:pPr>
            <w:r w:rsidRPr="002B44BF">
              <w:rPr>
                <w:sz w:val="28"/>
                <w:szCs w:val="18"/>
              </w:rPr>
              <w:lastRenderedPageBreak/>
              <w:t>Question</w:t>
            </w:r>
          </w:p>
        </w:tc>
        <w:tc>
          <w:tcPr>
            <w:tcW w:w="5580" w:type="dxa"/>
            <w:shd w:val="clear" w:color="auto" w:fill="F2F2F2" w:themeFill="background1" w:themeFillShade="F2"/>
            <w:vAlign w:val="center"/>
          </w:tcPr>
          <w:p w14:paraId="2A066EB2" w14:textId="3FE1B8F1" w:rsidR="00F258B9" w:rsidRPr="00F258B9" w:rsidRDefault="00F258B9" w:rsidP="00F258B9">
            <w:pPr>
              <w:pStyle w:val="NormalWeb"/>
              <w:spacing w:before="120" w:beforeAutospacing="0" w:after="120" w:afterAutospacing="0"/>
              <w:rPr>
                <w:sz w:val="28"/>
                <w:szCs w:val="18"/>
              </w:rPr>
            </w:pPr>
            <w:r w:rsidRPr="002B44BF">
              <w:rPr>
                <w:sz w:val="28"/>
                <w:szCs w:val="18"/>
              </w:rPr>
              <w:t>Answer</w:t>
            </w:r>
          </w:p>
        </w:tc>
      </w:tr>
      <w:tr w:rsidR="003E2805" w14:paraId="34F450B0" w14:textId="77777777" w:rsidTr="003E2805">
        <w:tc>
          <w:tcPr>
            <w:tcW w:w="3510" w:type="dxa"/>
          </w:tcPr>
          <w:p w14:paraId="64D1A394" w14:textId="3E3E1E5C" w:rsidR="003E2805" w:rsidRPr="00A1124C" w:rsidRDefault="003E2805" w:rsidP="003E280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 xml:space="preserve">After dragging </w:t>
            </w:r>
            <w:proofErr w:type="spellStart"/>
            <w:r w:rsidRPr="00A1124C">
              <w:rPr>
                <w:sz w:val="20"/>
                <w:szCs w:val="20"/>
              </w:rPr>
              <w:t>ErrorProvider</w:t>
            </w:r>
            <w:proofErr w:type="spellEnd"/>
            <w:r w:rsidRPr="00A1124C">
              <w:rPr>
                <w:sz w:val="20"/>
                <w:szCs w:val="20"/>
              </w:rPr>
              <w:t xml:space="preserve"> onto your form, change its name to </w:t>
            </w:r>
            <w:proofErr w:type="spellStart"/>
            <w:r w:rsidRPr="00A1124C">
              <w:rPr>
                <w:sz w:val="20"/>
                <w:szCs w:val="20"/>
              </w:rPr>
              <w:t>MyErrorProvider</w:t>
            </w:r>
            <w:proofErr w:type="spellEnd"/>
            <w:r w:rsidRPr="00A1124C">
              <w:rPr>
                <w:sz w:val="20"/>
                <w:szCs w:val="20"/>
              </w:rPr>
              <w:t>. Describe how you accomplished that to the right.</w:t>
            </w:r>
          </w:p>
        </w:tc>
        <w:tc>
          <w:tcPr>
            <w:tcW w:w="5580" w:type="dxa"/>
          </w:tcPr>
          <w:p w14:paraId="597D3F5A" w14:textId="7038D01F" w:rsidR="003E2805" w:rsidRPr="00A1124C" w:rsidRDefault="00F13551" w:rsidP="003E2805">
            <w:pPr>
              <w:tabs>
                <w:tab w:val="left" w:pos="111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 going into the property window in the form design and changing the (Name).</w:t>
            </w:r>
          </w:p>
        </w:tc>
      </w:tr>
      <w:tr w:rsidR="003E2805" w14:paraId="7EED31ED" w14:textId="77777777" w:rsidTr="003E2805">
        <w:tc>
          <w:tcPr>
            <w:tcW w:w="3510" w:type="dxa"/>
          </w:tcPr>
          <w:p w14:paraId="1BC8467B" w14:textId="57A37EDC" w:rsidR="003E2805" w:rsidRPr="00A1124C" w:rsidRDefault="00184212" w:rsidP="003E280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>Change</w:t>
            </w:r>
            <w:r w:rsidR="003E2805" w:rsidRPr="00A1124C">
              <w:rPr>
                <w:sz w:val="20"/>
                <w:szCs w:val="20"/>
              </w:rPr>
              <w:t xml:space="preserve"> </w:t>
            </w:r>
            <w:r w:rsidR="00CB07A1" w:rsidRPr="00A1124C">
              <w:rPr>
                <w:sz w:val="20"/>
                <w:szCs w:val="20"/>
              </w:rPr>
              <w:t xml:space="preserve">the </w:t>
            </w:r>
            <w:r w:rsidR="003E2805" w:rsidRPr="00A1124C">
              <w:rPr>
                <w:sz w:val="20"/>
                <w:szCs w:val="20"/>
              </w:rPr>
              <w:t>blink</w:t>
            </w:r>
            <w:r w:rsidRPr="00A1124C">
              <w:rPr>
                <w:sz w:val="20"/>
                <w:szCs w:val="20"/>
              </w:rPr>
              <w:t xml:space="preserve"> </w:t>
            </w:r>
            <w:r w:rsidR="003E2805" w:rsidRPr="00A1124C">
              <w:rPr>
                <w:sz w:val="20"/>
                <w:szCs w:val="20"/>
              </w:rPr>
              <w:t>rate of the error icon</w:t>
            </w:r>
            <w:r w:rsidRPr="00A1124C">
              <w:rPr>
                <w:sz w:val="20"/>
                <w:szCs w:val="20"/>
              </w:rPr>
              <w:t xml:space="preserve"> to 150.</w:t>
            </w:r>
            <w:r w:rsidR="000D54F0" w:rsidRPr="00A1124C">
              <w:rPr>
                <w:sz w:val="20"/>
                <w:szCs w:val="20"/>
              </w:rPr>
              <w:t xml:space="preserve"> Describe how you did it in the area to the right.</w:t>
            </w:r>
          </w:p>
        </w:tc>
        <w:tc>
          <w:tcPr>
            <w:tcW w:w="5580" w:type="dxa"/>
          </w:tcPr>
          <w:p w14:paraId="17DEEFC1" w14:textId="5EA08D90" w:rsidR="003E2805" w:rsidRDefault="00F13551" w:rsidP="003E2805">
            <w:pPr>
              <w:tabs>
                <w:tab w:val="left" w:pos="1116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n the behavior category </w:t>
            </w:r>
            <w:r w:rsidR="00DF3980">
              <w:rPr>
                <w:sz w:val="20"/>
                <w:szCs w:val="20"/>
              </w:rPr>
              <w:t xml:space="preserve">in the properties window you </w:t>
            </w:r>
            <w:proofErr w:type="spellStart"/>
            <w:r w:rsidR="00DF3980">
              <w:rPr>
                <w:sz w:val="20"/>
                <w:szCs w:val="20"/>
              </w:rPr>
              <w:t>cansee</w:t>
            </w:r>
            <w:proofErr w:type="spellEnd"/>
            <w:r w:rsidR="00DF3980">
              <w:rPr>
                <w:sz w:val="20"/>
                <w:szCs w:val="20"/>
              </w:rPr>
              <w:t xml:space="preserve"> the </w:t>
            </w:r>
            <w:proofErr w:type="spellStart"/>
            <w:r w:rsidR="00DF3980">
              <w:rPr>
                <w:sz w:val="20"/>
                <w:szCs w:val="20"/>
              </w:rPr>
              <w:t>blinkrate</w:t>
            </w:r>
            <w:proofErr w:type="spellEnd"/>
            <w:r w:rsidR="00DF3980">
              <w:rPr>
                <w:sz w:val="20"/>
                <w:szCs w:val="20"/>
              </w:rPr>
              <w:t xml:space="preserve"> is set to 250 so I changed it to 150.</w:t>
            </w:r>
          </w:p>
          <w:p w14:paraId="6D44AEA7" w14:textId="0A9882CF" w:rsidR="00DF3980" w:rsidRPr="00A1124C" w:rsidRDefault="00DF3980" w:rsidP="003E2805">
            <w:pPr>
              <w:tabs>
                <w:tab w:val="left" w:pos="1116"/>
              </w:tabs>
              <w:rPr>
                <w:sz w:val="20"/>
                <w:szCs w:val="20"/>
              </w:rPr>
            </w:pPr>
          </w:p>
        </w:tc>
      </w:tr>
      <w:tr w:rsidR="003E2805" w14:paraId="54EE3030" w14:textId="77777777" w:rsidTr="003E2805">
        <w:tc>
          <w:tcPr>
            <w:tcW w:w="3510" w:type="dxa"/>
          </w:tcPr>
          <w:p w14:paraId="6CA15BA3" w14:textId="6B8C95EC" w:rsidR="003E2805" w:rsidRPr="00A1124C" w:rsidRDefault="00184212" w:rsidP="003E2805">
            <w:pPr>
              <w:pStyle w:val="NormalWeb"/>
              <w:spacing w:before="120" w:beforeAutospacing="0" w:after="120" w:afterAutospacing="0"/>
              <w:rPr>
                <w:sz w:val="20"/>
                <w:szCs w:val="20"/>
              </w:rPr>
            </w:pPr>
            <w:r w:rsidRPr="00A1124C">
              <w:rPr>
                <w:sz w:val="20"/>
                <w:szCs w:val="20"/>
              </w:rPr>
              <w:t>What namespace did you have</w:t>
            </w:r>
            <w:r w:rsidR="00CB07A1" w:rsidRPr="00A1124C">
              <w:rPr>
                <w:sz w:val="20"/>
                <w:szCs w:val="20"/>
              </w:rPr>
              <w:t xml:space="preserve"> to</w:t>
            </w:r>
            <w:r w:rsidRPr="00A1124C">
              <w:rPr>
                <w:sz w:val="20"/>
                <w:szCs w:val="20"/>
              </w:rPr>
              <w:t xml:space="preserve"> include to use </w:t>
            </w:r>
            <w:r w:rsidR="00CB07A1" w:rsidRPr="00A1124C">
              <w:rPr>
                <w:sz w:val="20"/>
                <w:szCs w:val="20"/>
              </w:rPr>
              <w:t xml:space="preserve">the </w:t>
            </w:r>
            <w:r w:rsidRPr="00A1124C">
              <w:rPr>
                <w:sz w:val="20"/>
                <w:szCs w:val="20"/>
              </w:rPr>
              <w:t>Regex class?</w:t>
            </w:r>
          </w:p>
        </w:tc>
        <w:tc>
          <w:tcPr>
            <w:tcW w:w="5580" w:type="dxa"/>
          </w:tcPr>
          <w:p w14:paraId="054576E0" w14:textId="329B398C" w:rsidR="003E2805" w:rsidRPr="00A1124C" w:rsidRDefault="00DF3980" w:rsidP="003E2805">
            <w:pPr>
              <w:tabs>
                <w:tab w:val="left" w:pos="1116"/>
              </w:tabs>
              <w:rPr>
                <w:sz w:val="20"/>
                <w:szCs w:val="20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us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ystem.Text.RegularExpress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</w:tc>
      </w:tr>
    </w:tbl>
    <w:p w14:paraId="54CC205D" w14:textId="18971891" w:rsidR="003E2805" w:rsidRPr="003E2805" w:rsidRDefault="003E2805" w:rsidP="002B44BF">
      <w:pPr>
        <w:tabs>
          <w:tab w:val="left" w:pos="1116"/>
        </w:tabs>
      </w:pPr>
    </w:p>
    <w:sectPr w:rsidR="003E2805" w:rsidRPr="003E2805" w:rsidSect="002B44B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1080" w:bottom="90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38D6E7" w14:textId="77777777" w:rsidR="00DB46A5" w:rsidRDefault="00DB46A5">
      <w:r>
        <w:separator/>
      </w:r>
    </w:p>
  </w:endnote>
  <w:endnote w:type="continuationSeparator" w:id="0">
    <w:p w14:paraId="259B0125" w14:textId="77777777" w:rsidR="00DB46A5" w:rsidRDefault="00DB4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B6C334" w14:textId="77777777" w:rsidR="008351B4" w:rsidRDefault="008351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7632C4" w14:textId="77777777" w:rsidR="006C4923" w:rsidRDefault="00035A7D" w:rsidP="00992713">
    <w:pPr>
      <w:pStyle w:val="Footer"/>
      <w:tabs>
        <w:tab w:val="clear" w:pos="4320"/>
        <w:tab w:val="clear" w:pos="8640"/>
        <w:tab w:val="right" w:pos="10980"/>
      </w:tabs>
    </w:pPr>
    <w:r>
      <w:t>CS</w:t>
    </w:r>
    <w:r w:rsidR="00F05B0E">
      <w:t>3160</w:t>
    </w:r>
    <w:r w:rsidR="006C4923">
      <w:t>, Instructor: Carlson</w:t>
    </w:r>
    <w:r w:rsidR="006C4923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7FEA4C" w14:textId="77777777" w:rsidR="008351B4" w:rsidRDefault="008351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DB22DB" w14:textId="77777777" w:rsidR="00DB46A5" w:rsidRDefault="00DB46A5">
      <w:r>
        <w:separator/>
      </w:r>
    </w:p>
  </w:footnote>
  <w:footnote w:type="continuationSeparator" w:id="0">
    <w:p w14:paraId="78924E4B" w14:textId="77777777" w:rsidR="00DB46A5" w:rsidRDefault="00DB4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EE58F8" w14:textId="77777777" w:rsidR="008351B4" w:rsidRDefault="008351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6A6E6" w14:textId="491AACD9" w:rsidR="006C4923" w:rsidRDefault="00A2307A" w:rsidP="00FC1AB4">
    <w:pPr>
      <w:pStyle w:val="Header"/>
      <w:tabs>
        <w:tab w:val="clear" w:pos="4320"/>
        <w:tab w:val="clear" w:pos="8640"/>
        <w:tab w:val="left" w:pos="10364"/>
        <w:tab w:val="right" w:pos="10980"/>
      </w:tabs>
      <w:jc w:val="right"/>
    </w:pPr>
    <w:r>
      <w:t xml:space="preserve">In-Class </w:t>
    </w:r>
    <w:r w:rsidR="008351B4">
      <w:t xml:space="preserve">Exercise </w:t>
    </w:r>
    <w:r w:rsidR="00490203">
      <w:t>3 BONUS</w:t>
    </w:r>
    <w:r w:rsidR="00FC1AB4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2403E7" w14:textId="77777777" w:rsidR="008351B4" w:rsidRDefault="008351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64E8E"/>
    <w:multiLevelType w:val="hybridMultilevel"/>
    <w:tmpl w:val="A20626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0D0505C"/>
    <w:multiLevelType w:val="hybridMultilevel"/>
    <w:tmpl w:val="2D56C6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3F01AB"/>
    <w:multiLevelType w:val="hybridMultilevel"/>
    <w:tmpl w:val="E7788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5C2DD8"/>
    <w:multiLevelType w:val="hybridMultilevel"/>
    <w:tmpl w:val="80DAC8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86A0028"/>
    <w:multiLevelType w:val="hybridMultilevel"/>
    <w:tmpl w:val="666CCC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08B4D0E"/>
    <w:multiLevelType w:val="hybridMultilevel"/>
    <w:tmpl w:val="E9AE5D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28A74D1"/>
    <w:multiLevelType w:val="hybridMultilevel"/>
    <w:tmpl w:val="8D1AAB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3321D10"/>
    <w:multiLevelType w:val="hybridMultilevel"/>
    <w:tmpl w:val="5C3CED18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4454944"/>
    <w:multiLevelType w:val="hybridMultilevel"/>
    <w:tmpl w:val="0D446B58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BC169BE"/>
    <w:multiLevelType w:val="hybridMultilevel"/>
    <w:tmpl w:val="E1BED896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742528B"/>
    <w:multiLevelType w:val="hybridMultilevel"/>
    <w:tmpl w:val="EFB20E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0E3B56"/>
    <w:multiLevelType w:val="hybridMultilevel"/>
    <w:tmpl w:val="3DCE66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5B116A"/>
    <w:multiLevelType w:val="hybridMultilevel"/>
    <w:tmpl w:val="719E5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5C0268"/>
    <w:multiLevelType w:val="hybridMultilevel"/>
    <w:tmpl w:val="4204EF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724DBE"/>
    <w:multiLevelType w:val="hybridMultilevel"/>
    <w:tmpl w:val="6C789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EE0224"/>
    <w:multiLevelType w:val="hybridMultilevel"/>
    <w:tmpl w:val="95849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1A0182"/>
    <w:multiLevelType w:val="hybridMultilevel"/>
    <w:tmpl w:val="2F647EEC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8D74894"/>
    <w:multiLevelType w:val="hybridMultilevel"/>
    <w:tmpl w:val="3C329D54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8F557F1"/>
    <w:multiLevelType w:val="hybridMultilevel"/>
    <w:tmpl w:val="F8EC1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CB2F2E"/>
    <w:multiLevelType w:val="hybridMultilevel"/>
    <w:tmpl w:val="8542C142"/>
    <w:lvl w:ilvl="0" w:tplc="9CEA65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1851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C0C3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9C19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58F5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1414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EE70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CA5D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8ED2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AC22C85"/>
    <w:multiLevelType w:val="hybridMultilevel"/>
    <w:tmpl w:val="2BA6E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77753"/>
    <w:multiLevelType w:val="hybridMultilevel"/>
    <w:tmpl w:val="8642F7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39557D"/>
    <w:multiLevelType w:val="hybridMultilevel"/>
    <w:tmpl w:val="E3DE6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3B08B8"/>
    <w:multiLevelType w:val="hybridMultilevel"/>
    <w:tmpl w:val="656440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2C467AB"/>
    <w:multiLevelType w:val="hybridMultilevel"/>
    <w:tmpl w:val="8C04D64C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4C436A0"/>
    <w:multiLevelType w:val="hybridMultilevel"/>
    <w:tmpl w:val="8092C87C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EBEAFAF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  <w:w w:val="0"/>
      </w:r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5043A06"/>
    <w:multiLevelType w:val="hybridMultilevel"/>
    <w:tmpl w:val="551EF496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6F70231"/>
    <w:multiLevelType w:val="hybridMultilevel"/>
    <w:tmpl w:val="A1E66E4A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7CF760E"/>
    <w:multiLevelType w:val="multilevel"/>
    <w:tmpl w:val="80DAC8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80865F9"/>
    <w:multiLevelType w:val="hybridMultilevel"/>
    <w:tmpl w:val="8A9E7A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EE1190C"/>
    <w:multiLevelType w:val="hybridMultilevel"/>
    <w:tmpl w:val="14F44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A05822"/>
    <w:multiLevelType w:val="hybridMultilevel"/>
    <w:tmpl w:val="9FB2FC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26335DE"/>
    <w:multiLevelType w:val="hybridMultilevel"/>
    <w:tmpl w:val="90D230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FF66DC"/>
    <w:multiLevelType w:val="hybridMultilevel"/>
    <w:tmpl w:val="B6FE9E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B3946D9"/>
    <w:multiLevelType w:val="hybridMultilevel"/>
    <w:tmpl w:val="85BAD8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FC22BAB"/>
    <w:multiLevelType w:val="hybridMultilevel"/>
    <w:tmpl w:val="1A72C868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00C5E34"/>
    <w:multiLevelType w:val="hybridMultilevel"/>
    <w:tmpl w:val="7166F6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EA00DF"/>
    <w:multiLevelType w:val="hybridMultilevel"/>
    <w:tmpl w:val="4162CC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B3737E7"/>
    <w:multiLevelType w:val="hybridMultilevel"/>
    <w:tmpl w:val="898653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FAD70E1"/>
    <w:multiLevelType w:val="hybridMultilevel"/>
    <w:tmpl w:val="5B2ADB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3"/>
  </w:num>
  <w:num w:numId="2">
    <w:abstractNumId w:val="11"/>
  </w:num>
  <w:num w:numId="3">
    <w:abstractNumId w:val="5"/>
  </w:num>
  <w:num w:numId="4">
    <w:abstractNumId w:val="36"/>
  </w:num>
  <w:num w:numId="5">
    <w:abstractNumId w:val="39"/>
  </w:num>
  <w:num w:numId="6">
    <w:abstractNumId w:val="1"/>
  </w:num>
  <w:num w:numId="7">
    <w:abstractNumId w:val="31"/>
  </w:num>
  <w:num w:numId="8">
    <w:abstractNumId w:val="37"/>
  </w:num>
  <w:num w:numId="9">
    <w:abstractNumId w:val="38"/>
  </w:num>
  <w:num w:numId="10">
    <w:abstractNumId w:val="3"/>
  </w:num>
  <w:num w:numId="11">
    <w:abstractNumId w:val="28"/>
  </w:num>
  <w:num w:numId="12">
    <w:abstractNumId w:val="29"/>
  </w:num>
  <w:num w:numId="13">
    <w:abstractNumId w:val="25"/>
  </w:num>
  <w:num w:numId="14">
    <w:abstractNumId w:val="35"/>
  </w:num>
  <w:num w:numId="15">
    <w:abstractNumId w:val="27"/>
  </w:num>
  <w:num w:numId="16">
    <w:abstractNumId w:val="26"/>
  </w:num>
  <w:num w:numId="17">
    <w:abstractNumId w:val="17"/>
  </w:num>
  <w:num w:numId="18">
    <w:abstractNumId w:val="16"/>
  </w:num>
  <w:num w:numId="19">
    <w:abstractNumId w:val="8"/>
  </w:num>
  <w:num w:numId="20">
    <w:abstractNumId w:val="7"/>
  </w:num>
  <w:num w:numId="21">
    <w:abstractNumId w:val="9"/>
  </w:num>
  <w:num w:numId="22">
    <w:abstractNumId w:val="32"/>
  </w:num>
  <w:num w:numId="23">
    <w:abstractNumId w:val="24"/>
  </w:num>
  <w:num w:numId="24">
    <w:abstractNumId w:val="12"/>
  </w:num>
  <w:num w:numId="25">
    <w:abstractNumId w:val="30"/>
  </w:num>
  <w:num w:numId="26">
    <w:abstractNumId w:val="21"/>
  </w:num>
  <w:num w:numId="27">
    <w:abstractNumId w:val="15"/>
  </w:num>
  <w:num w:numId="28">
    <w:abstractNumId w:val="10"/>
  </w:num>
  <w:num w:numId="29">
    <w:abstractNumId w:val="22"/>
  </w:num>
  <w:num w:numId="30">
    <w:abstractNumId w:val="20"/>
  </w:num>
  <w:num w:numId="31">
    <w:abstractNumId w:val="23"/>
  </w:num>
  <w:num w:numId="32">
    <w:abstractNumId w:val="19"/>
  </w:num>
  <w:num w:numId="33">
    <w:abstractNumId w:val="18"/>
  </w:num>
  <w:num w:numId="34">
    <w:abstractNumId w:val="14"/>
  </w:num>
  <w:num w:numId="35">
    <w:abstractNumId w:val="2"/>
  </w:num>
  <w:num w:numId="36">
    <w:abstractNumId w:val="13"/>
  </w:num>
  <w:num w:numId="37">
    <w:abstractNumId w:val="34"/>
  </w:num>
  <w:num w:numId="38">
    <w:abstractNumId w:val="4"/>
  </w:num>
  <w:num w:numId="39">
    <w:abstractNumId w:val="6"/>
  </w:num>
  <w:num w:numId="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jM0MjSzNDAyNbBQ0lEKTi0uzszPAykwNKkFAF/bfAgtAAAA"/>
  </w:docVars>
  <w:rsids>
    <w:rsidRoot w:val="0086696F"/>
    <w:rsid w:val="000258FD"/>
    <w:rsid w:val="00035A7D"/>
    <w:rsid w:val="000756AC"/>
    <w:rsid w:val="000A1C05"/>
    <w:rsid w:val="000D54F0"/>
    <w:rsid w:val="000F4F48"/>
    <w:rsid w:val="001228F6"/>
    <w:rsid w:val="00135192"/>
    <w:rsid w:val="00140ECA"/>
    <w:rsid w:val="001451D5"/>
    <w:rsid w:val="00153EA5"/>
    <w:rsid w:val="00173F09"/>
    <w:rsid w:val="00184212"/>
    <w:rsid w:val="001F6E95"/>
    <w:rsid w:val="0023283C"/>
    <w:rsid w:val="00240C59"/>
    <w:rsid w:val="00244DBA"/>
    <w:rsid w:val="00245B3A"/>
    <w:rsid w:val="00274168"/>
    <w:rsid w:val="00286E2C"/>
    <w:rsid w:val="002A09E2"/>
    <w:rsid w:val="002A1AFA"/>
    <w:rsid w:val="002B44BF"/>
    <w:rsid w:val="002D2729"/>
    <w:rsid w:val="0032217B"/>
    <w:rsid w:val="00363C68"/>
    <w:rsid w:val="003838B1"/>
    <w:rsid w:val="0038569F"/>
    <w:rsid w:val="00385832"/>
    <w:rsid w:val="00385ED8"/>
    <w:rsid w:val="003B4925"/>
    <w:rsid w:val="003E2805"/>
    <w:rsid w:val="004267ED"/>
    <w:rsid w:val="00490203"/>
    <w:rsid w:val="004A5EF9"/>
    <w:rsid w:val="004B6359"/>
    <w:rsid w:val="004E3767"/>
    <w:rsid w:val="004E71B0"/>
    <w:rsid w:val="004F3F7B"/>
    <w:rsid w:val="005074EA"/>
    <w:rsid w:val="00516857"/>
    <w:rsid w:val="00555467"/>
    <w:rsid w:val="00563165"/>
    <w:rsid w:val="005649E4"/>
    <w:rsid w:val="00582EF3"/>
    <w:rsid w:val="005924CF"/>
    <w:rsid w:val="00592CC2"/>
    <w:rsid w:val="005A5705"/>
    <w:rsid w:val="005A6A6F"/>
    <w:rsid w:val="005F08EC"/>
    <w:rsid w:val="005F7966"/>
    <w:rsid w:val="006023FD"/>
    <w:rsid w:val="00625419"/>
    <w:rsid w:val="006371FE"/>
    <w:rsid w:val="00642A12"/>
    <w:rsid w:val="00672071"/>
    <w:rsid w:val="0069222C"/>
    <w:rsid w:val="006C4923"/>
    <w:rsid w:val="007008F7"/>
    <w:rsid w:val="00702F17"/>
    <w:rsid w:val="00723085"/>
    <w:rsid w:val="00762359"/>
    <w:rsid w:val="00765D7B"/>
    <w:rsid w:val="00766B04"/>
    <w:rsid w:val="00771CCA"/>
    <w:rsid w:val="007739A9"/>
    <w:rsid w:val="007743BC"/>
    <w:rsid w:val="00787A2B"/>
    <w:rsid w:val="007B3DB3"/>
    <w:rsid w:val="007C1C32"/>
    <w:rsid w:val="007C3001"/>
    <w:rsid w:val="007D2760"/>
    <w:rsid w:val="0081209E"/>
    <w:rsid w:val="008351B4"/>
    <w:rsid w:val="008406AE"/>
    <w:rsid w:val="00842300"/>
    <w:rsid w:val="0086696F"/>
    <w:rsid w:val="008710FA"/>
    <w:rsid w:val="008724D4"/>
    <w:rsid w:val="008922B2"/>
    <w:rsid w:val="008924E5"/>
    <w:rsid w:val="008B77CB"/>
    <w:rsid w:val="00940A33"/>
    <w:rsid w:val="00953F28"/>
    <w:rsid w:val="00992713"/>
    <w:rsid w:val="00A1024F"/>
    <w:rsid w:val="00A1124C"/>
    <w:rsid w:val="00A13176"/>
    <w:rsid w:val="00A14E17"/>
    <w:rsid w:val="00A2307A"/>
    <w:rsid w:val="00A44B0F"/>
    <w:rsid w:val="00A50B01"/>
    <w:rsid w:val="00A55B22"/>
    <w:rsid w:val="00AA0068"/>
    <w:rsid w:val="00AA3AC4"/>
    <w:rsid w:val="00AA4B0A"/>
    <w:rsid w:val="00AB6BC3"/>
    <w:rsid w:val="00AD51E5"/>
    <w:rsid w:val="00B04329"/>
    <w:rsid w:val="00B06F06"/>
    <w:rsid w:val="00B5671C"/>
    <w:rsid w:val="00B77544"/>
    <w:rsid w:val="00B86A35"/>
    <w:rsid w:val="00B87298"/>
    <w:rsid w:val="00B87EED"/>
    <w:rsid w:val="00BA52B8"/>
    <w:rsid w:val="00BE0104"/>
    <w:rsid w:val="00BE019D"/>
    <w:rsid w:val="00BF57F6"/>
    <w:rsid w:val="00C13700"/>
    <w:rsid w:val="00C2323C"/>
    <w:rsid w:val="00C35F08"/>
    <w:rsid w:val="00C5306B"/>
    <w:rsid w:val="00C74EB1"/>
    <w:rsid w:val="00CB07A1"/>
    <w:rsid w:val="00CD48F4"/>
    <w:rsid w:val="00CF0BCE"/>
    <w:rsid w:val="00CF1768"/>
    <w:rsid w:val="00D35DA0"/>
    <w:rsid w:val="00D7071F"/>
    <w:rsid w:val="00D75C31"/>
    <w:rsid w:val="00D771EE"/>
    <w:rsid w:val="00DA3712"/>
    <w:rsid w:val="00DB46A5"/>
    <w:rsid w:val="00DC2315"/>
    <w:rsid w:val="00DD72D8"/>
    <w:rsid w:val="00DE203F"/>
    <w:rsid w:val="00DF3980"/>
    <w:rsid w:val="00DF730B"/>
    <w:rsid w:val="00E13973"/>
    <w:rsid w:val="00E20EB9"/>
    <w:rsid w:val="00E21A25"/>
    <w:rsid w:val="00E258B6"/>
    <w:rsid w:val="00E43F60"/>
    <w:rsid w:val="00E56982"/>
    <w:rsid w:val="00E73ADE"/>
    <w:rsid w:val="00E87BA7"/>
    <w:rsid w:val="00E87CEF"/>
    <w:rsid w:val="00E979DE"/>
    <w:rsid w:val="00EC437A"/>
    <w:rsid w:val="00EE465D"/>
    <w:rsid w:val="00EE629C"/>
    <w:rsid w:val="00F04ED0"/>
    <w:rsid w:val="00F05B0E"/>
    <w:rsid w:val="00F13551"/>
    <w:rsid w:val="00F145F8"/>
    <w:rsid w:val="00F258B9"/>
    <w:rsid w:val="00F40458"/>
    <w:rsid w:val="00F4441D"/>
    <w:rsid w:val="00FC1AB4"/>
    <w:rsid w:val="00FD2723"/>
    <w:rsid w:val="00FD36B6"/>
    <w:rsid w:val="00FD6E00"/>
    <w:rsid w:val="00FD7E0F"/>
    <w:rsid w:val="00FF4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58A808"/>
  <w15:docId w15:val="{C1CAF749-5477-40B3-BB4A-38A4205F7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24D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D51E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F4F4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F4F48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basedOn w:val="DefaultParagraphFont"/>
    <w:link w:val="Heading1"/>
    <w:rsid w:val="00AD51E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rsid w:val="00592C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C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92CC2"/>
    <w:pPr>
      <w:ind w:left="720"/>
      <w:contextualSpacing/>
    </w:pPr>
  </w:style>
  <w:style w:type="paragraph" w:styleId="NormalWeb">
    <w:name w:val="Normal (Web)"/>
    <w:basedOn w:val="Normal"/>
    <w:uiPriority w:val="99"/>
    <w:rsid w:val="007008F7"/>
    <w:pPr>
      <w:spacing w:before="100" w:beforeAutospacing="1" w:after="100" w:afterAutospacing="1"/>
    </w:pPr>
  </w:style>
  <w:style w:type="character" w:styleId="Hyperlink">
    <w:name w:val="Hyperlink"/>
    <w:rsid w:val="007008F7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qFormat/>
    <w:rsid w:val="007008F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7008F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FollowedHyperlink">
    <w:name w:val="FollowedHyperlink"/>
    <w:basedOn w:val="DefaultParagraphFont"/>
    <w:rsid w:val="00E20EB9"/>
    <w:rPr>
      <w:color w:val="800080" w:themeColor="followedHyperlink"/>
      <w:u w:val="single"/>
    </w:rPr>
  </w:style>
  <w:style w:type="table" w:styleId="TableGrid">
    <w:name w:val="Table Grid"/>
    <w:basedOn w:val="TableNormal"/>
    <w:rsid w:val="00FF43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792817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463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4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71997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8296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67809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53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7305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9224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11292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622">
          <w:marLeft w:val="135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2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1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151076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58468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08636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36E21372-C1D7-4820-A36A-BFE80EBBED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67</Words>
  <Characters>551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 Description</vt:lpstr>
    </vt:vector>
  </TitlesOfParts>
  <Company>BGSU</Company>
  <LinksUpToDate>false</LinksUpToDate>
  <CharactersWithSpaces>6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 Description</dc:title>
  <dc:subject>Computer Science</dc:subject>
  <dc:creator>Jadwiga A. Carlson</dc:creator>
  <cp:keywords>Lab</cp:keywords>
  <cp:lastModifiedBy>Sidney Reagan Sanders</cp:lastModifiedBy>
  <cp:revision>2</cp:revision>
  <cp:lastPrinted>2017-01-26T12:13:00Z</cp:lastPrinted>
  <dcterms:created xsi:type="dcterms:W3CDTF">2021-02-05T23:44:00Z</dcterms:created>
  <dcterms:modified xsi:type="dcterms:W3CDTF">2021-02-05T23:44:00Z</dcterms:modified>
</cp:coreProperties>
</file>